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0368CC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0368CC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366531">
              <w:rPr>
                <w:rFonts w:ascii="Candara" w:hAnsi="Candara"/>
                <w:b/>
              </w:rPr>
              <w:t>1</w:t>
            </w:r>
            <w:r w:rsidR="005A195B">
              <w:rPr>
                <w:rFonts w:ascii="Candara" w:hAnsi="Candara"/>
                <w:b/>
              </w:rPr>
              <w:t>7</w:t>
            </w:r>
            <w:r w:rsidR="00366531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366531" w:rsidRDefault="00366531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366531">
              <w:rPr>
                <w:rFonts w:ascii="Candara" w:hAnsi="Candara"/>
                <w:b/>
              </w:rPr>
              <w:t>MOJ SVIJET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366531" w:rsidRDefault="00366531" w:rsidP="00861889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366531">
              <w:rPr>
                <w:rFonts w:ascii="Candara" w:hAnsi="Candara" w:cs="Calibri"/>
                <w:b/>
              </w:rPr>
              <w:t>Lesson</w:t>
            </w:r>
            <w:proofErr w:type="spellEnd"/>
            <w:r w:rsidRPr="00366531">
              <w:rPr>
                <w:rFonts w:ascii="Candara" w:hAnsi="Candara" w:cs="Calibri"/>
                <w:b/>
              </w:rPr>
              <w:t xml:space="preserve"> 5, </w:t>
            </w:r>
            <w:proofErr w:type="spellStart"/>
            <w:r w:rsidRPr="00366531">
              <w:rPr>
                <w:rFonts w:ascii="Candara" w:hAnsi="Candara" w:cs="Calibri"/>
                <w:b/>
              </w:rPr>
              <w:t>In</w:t>
            </w:r>
            <w:proofErr w:type="spellEnd"/>
            <w:r w:rsidRPr="00366531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366531">
              <w:rPr>
                <w:rFonts w:ascii="Candara" w:hAnsi="Candara" w:cs="Calibri"/>
                <w:b/>
              </w:rPr>
              <w:t>the</w:t>
            </w:r>
            <w:proofErr w:type="spellEnd"/>
            <w:r w:rsidRPr="00366531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366531">
              <w:rPr>
                <w:rFonts w:ascii="Candara" w:hAnsi="Candara" w:cs="Calibri"/>
                <w:b/>
              </w:rPr>
              <w:t>library</w:t>
            </w:r>
            <w:proofErr w:type="spellEnd"/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83D58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683D58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683D58" w:rsidRPr="006D575A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83D58" w:rsidRPr="009B4F2B" w:rsidTr="00290E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246273" w:rsidRDefault="007855C5" w:rsidP="0086188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246273">
              <w:rPr>
                <w:rFonts w:ascii="Candara" w:hAnsi="Candara"/>
                <w:sz w:val="22"/>
                <w:szCs w:val="22"/>
              </w:rPr>
              <w:t>A.6.1; C.6.1; C.6.3</w:t>
            </w:r>
          </w:p>
        </w:tc>
      </w:tr>
      <w:tr w:rsidR="00683D58" w:rsidRPr="006D575A" w:rsidTr="00290E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6F23" w:rsidRDefault="00316F23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316F23">
              <w:rPr>
                <w:rFonts w:ascii="Candara" w:hAnsi="Candara"/>
              </w:rPr>
              <w:t>riprema se za slušanje ili čitanje radom na novom vokabularu</w:t>
            </w:r>
            <w:r>
              <w:rPr>
                <w:rFonts w:ascii="Candara" w:hAnsi="Candara"/>
              </w:rPr>
              <w:t>.</w:t>
            </w:r>
          </w:p>
          <w:p w:rsidR="00316F23" w:rsidRDefault="00316F23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</w:t>
            </w:r>
            <w:r w:rsidRPr="00316F23">
              <w:rPr>
                <w:rFonts w:ascii="Candara" w:hAnsi="Candara"/>
              </w:rPr>
              <w:t xml:space="preserve">aokružuje točne odgovore </w:t>
            </w:r>
            <w:r>
              <w:rPr>
                <w:rFonts w:ascii="Candara" w:hAnsi="Candara"/>
              </w:rPr>
              <w:t>.</w:t>
            </w:r>
          </w:p>
          <w:p w:rsidR="00316F23" w:rsidRDefault="00316F23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316F23">
              <w:rPr>
                <w:rFonts w:ascii="Candara" w:hAnsi="Candara"/>
              </w:rPr>
              <w:t>rovjerava točnost odgovora u paru i s učiteljem</w:t>
            </w:r>
            <w:r>
              <w:rPr>
                <w:rFonts w:ascii="Candara" w:hAnsi="Candara"/>
              </w:rPr>
              <w:t>.</w:t>
            </w:r>
          </w:p>
          <w:p w:rsidR="00316F23" w:rsidRDefault="00316F23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</w:t>
            </w:r>
            <w:r w:rsidRPr="00316F23">
              <w:rPr>
                <w:rFonts w:ascii="Candara" w:hAnsi="Candara"/>
              </w:rPr>
              <w:t>paja hrvatske riječi s engleskim prijevodom (izdvaja engleske riječi iz rečenica i služi se popisom riječi)</w:t>
            </w:r>
            <w:r>
              <w:rPr>
                <w:rFonts w:ascii="Candara" w:hAnsi="Candara"/>
              </w:rPr>
              <w:t>.</w:t>
            </w:r>
          </w:p>
          <w:p w:rsidR="00316F23" w:rsidRDefault="00316F23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</w:t>
            </w:r>
            <w:r w:rsidRPr="00316F23">
              <w:rPr>
                <w:rFonts w:ascii="Candara" w:hAnsi="Candara"/>
              </w:rPr>
              <w:t>luša kratak teksta s velikim brojem priloga učestalosti i izricanje rutine i povremenih aktivnosti</w:t>
            </w:r>
            <w:r>
              <w:rPr>
                <w:rFonts w:ascii="Candara" w:hAnsi="Candara"/>
              </w:rPr>
              <w:t>.</w:t>
            </w:r>
          </w:p>
          <w:p w:rsidR="00316F23" w:rsidRDefault="00316F23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</w:t>
            </w:r>
            <w:r w:rsidRPr="00316F23">
              <w:rPr>
                <w:rFonts w:ascii="Candara" w:hAnsi="Candara"/>
              </w:rPr>
              <w:t>ita i sluša tekst</w:t>
            </w:r>
            <w:r>
              <w:rPr>
                <w:rFonts w:ascii="Candara" w:hAnsi="Candara"/>
              </w:rPr>
              <w:t>.</w:t>
            </w:r>
          </w:p>
          <w:p w:rsidR="00316F23" w:rsidRDefault="00316F23" w:rsidP="00861889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</w:t>
            </w:r>
            <w:r w:rsidRPr="00316F23">
              <w:rPr>
                <w:rFonts w:ascii="Candara" w:hAnsi="Candara"/>
              </w:rPr>
              <w:t>adi na vokabularu (</w:t>
            </w:r>
            <w:proofErr w:type="spellStart"/>
            <w:r w:rsidRPr="00316F23">
              <w:rPr>
                <w:rFonts w:ascii="Candara" w:hAnsi="Candara"/>
              </w:rPr>
              <w:t>frazalni</w:t>
            </w:r>
            <w:proofErr w:type="spellEnd"/>
            <w:r w:rsidRPr="00316F23">
              <w:rPr>
                <w:rFonts w:ascii="Candara" w:hAnsi="Candara"/>
              </w:rPr>
              <w:t xml:space="preserve"> glagoli)</w:t>
            </w:r>
            <w:r>
              <w:rPr>
                <w:rFonts w:ascii="Candara" w:hAnsi="Candara"/>
              </w:rPr>
              <w:t>.</w:t>
            </w:r>
          </w:p>
          <w:p w:rsidR="00683D58" w:rsidRPr="00EC3C18" w:rsidRDefault="00316F23" w:rsidP="00EC3C18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316F23">
              <w:rPr>
                <w:rFonts w:ascii="Candara" w:hAnsi="Candara"/>
              </w:rPr>
              <w:t>roučava pravila o upotrebi priloga učestalosti</w:t>
            </w:r>
            <w:r>
              <w:rPr>
                <w:rFonts w:ascii="Candara" w:hAnsi="Candara"/>
              </w:rPr>
              <w:t>.</w:t>
            </w:r>
          </w:p>
        </w:tc>
      </w:tr>
      <w:tr w:rsidR="00683D58" w:rsidRPr="00CD5962" w:rsidTr="00290EC7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83D58" w:rsidRDefault="000B0DB2" w:rsidP="00861889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Vokabular: </w:t>
            </w:r>
            <w:r w:rsidR="00165BAF">
              <w:rPr>
                <w:rFonts w:ascii="Candara" w:hAnsi="Candara"/>
                <w:iCs/>
              </w:rPr>
              <w:t xml:space="preserve">knjige i čitalačke navike, </w:t>
            </w:r>
            <w:proofErr w:type="spellStart"/>
            <w:r w:rsidR="00165BAF">
              <w:rPr>
                <w:rFonts w:ascii="Candara" w:hAnsi="Candara"/>
                <w:iCs/>
              </w:rPr>
              <w:t>frazalni</w:t>
            </w:r>
            <w:proofErr w:type="spellEnd"/>
            <w:r w:rsidR="00165BAF">
              <w:rPr>
                <w:rFonts w:ascii="Candara" w:hAnsi="Candara"/>
                <w:iCs/>
              </w:rPr>
              <w:t xml:space="preserve"> glagoli</w:t>
            </w:r>
          </w:p>
          <w:p w:rsidR="000B0DB2" w:rsidRPr="00CD5962" w:rsidRDefault="0009031F" w:rsidP="00861889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>Gramatičke strukture / komunikacijska upotreba:</w:t>
            </w:r>
            <w:r w:rsidR="00165BAF">
              <w:rPr>
                <w:rFonts w:ascii="Candara" w:hAnsi="Candara"/>
                <w:iCs/>
              </w:rPr>
              <w:t xml:space="preserve"> </w:t>
            </w:r>
            <w:r w:rsidR="00165BAF" w:rsidRPr="00165BAF">
              <w:rPr>
                <w:rFonts w:ascii="Candara" w:hAnsi="Candara"/>
                <w:iCs/>
              </w:rPr>
              <w:t xml:space="preserve">upotreba </w:t>
            </w:r>
            <w:proofErr w:type="spellStart"/>
            <w:r w:rsidR="00165BAF" w:rsidRPr="00165BAF">
              <w:rPr>
                <w:rFonts w:ascii="Candara" w:hAnsi="Candara"/>
                <w:iCs/>
              </w:rPr>
              <w:t>Present</w:t>
            </w:r>
            <w:proofErr w:type="spellEnd"/>
            <w:r w:rsidR="00165BAF" w:rsidRPr="00165BAF">
              <w:rPr>
                <w:rFonts w:ascii="Candara" w:hAnsi="Candara"/>
                <w:iCs/>
              </w:rPr>
              <w:t xml:space="preserve"> </w:t>
            </w:r>
            <w:proofErr w:type="spellStart"/>
            <w:r w:rsidR="00165BAF" w:rsidRPr="00165BAF">
              <w:rPr>
                <w:rFonts w:ascii="Candara" w:hAnsi="Candara"/>
                <w:iCs/>
              </w:rPr>
              <w:t>Simple</w:t>
            </w:r>
            <w:proofErr w:type="spellEnd"/>
            <w:r w:rsidR="00165BAF" w:rsidRPr="00165BAF">
              <w:rPr>
                <w:rFonts w:ascii="Candara" w:hAnsi="Candara"/>
                <w:iCs/>
              </w:rPr>
              <w:t xml:space="preserve"> za opisivanje nečijih navika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83D58" w:rsidRPr="006D575A" w:rsidRDefault="00E038C9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2F516C" w:rsidRPr="00C063A4" w:rsidRDefault="00683D58" w:rsidP="00C063A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</w:tc>
      </w:tr>
      <w:tr w:rsidR="00683D58" w:rsidRPr="009B4F2B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A87473">
              <w:rPr>
                <w:rFonts w:ascii="Candara" w:hAnsi="Candara" w:cs="Calibri"/>
              </w:rPr>
              <w:t>34 - 36</w:t>
            </w:r>
          </w:p>
          <w:p w:rsidR="00683D58" w:rsidRPr="009B4F2B" w:rsidRDefault="00683D58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>, radna bilježnica, stranic</w:t>
            </w:r>
            <w:r w:rsidR="00A87473">
              <w:rPr>
                <w:rFonts w:ascii="Candara" w:hAnsi="Candara" w:cs="Calibri"/>
              </w:rPr>
              <w:t>a 29</w:t>
            </w:r>
          </w:p>
        </w:tc>
      </w:tr>
      <w:tr w:rsidR="00683D58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8A3E65" w:rsidRDefault="008A3E65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Slušanje </w:t>
            </w:r>
            <w:hyperlink r:id="rId5" w:history="1">
              <w:r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</w:p>
          <w:p w:rsidR="008A3E65" w:rsidRPr="008A3E65" w:rsidRDefault="008A3E65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Igra </w:t>
            </w:r>
            <w:hyperlink r:id="rId6" w:history="1">
              <w:r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</w:p>
          <w:p w:rsidR="008A3E65" w:rsidRDefault="008A3E65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Nauči više </w:t>
            </w:r>
            <w:hyperlink r:id="rId7" w:history="1">
              <w:r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</w:p>
        </w:tc>
      </w:tr>
      <w:tr w:rsidR="00683D58" w:rsidRPr="009B4F2B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7855C5" w:rsidRDefault="007855C5" w:rsidP="007855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Osobni i socijalni razvoj A.3.1. A.3.2. A 3.3. B.3.1. B.3.2.B.3.4.  </w:t>
            </w:r>
          </w:p>
          <w:p w:rsidR="007855C5" w:rsidRDefault="007855C5" w:rsidP="007855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Uporaba informacijske i komunikacijske tehnologije A.1.1. </w:t>
            </w:r>
          </w:p>
          <w:p w:rsidR="007855C5" w:rsidRDefault="007855C5" w:rsidP="007855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Učiti kako učiti C.3.3 3. Interes.D.3.2. 2. Suradnja s drugima. </w:t>
            </w:r>
          </w:p>
          <w:p w:rsidR="007855C5" w:rsidRDefault="007855C5" w:rsidP="007855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>Hrvatski jezik (književne vrste,  poticanje čitalačke Pismenost, po</w:t>
            </w:r>
            <w:r w:rsidR="000A6750">
              <w:rPr>
                <w:rFonts w:ascii="Candara" w:hAnsi="Candara"/>
                <w:sz w:val="22"/>
                <w:szCs w:val="22"/>
              </w:rPr>
              <w:t>p</w:t>
            </w:r>
            <w:r w:rsidRPr="007855C5">
              <w:rPr>
                <w:rFonts w:ascii="Candara" w:hAnsi="Candara"/>
                <w:sz w:val="22"/>
                <w:szCs w:val="22"/>
              </w:rPr>
              <w:t xml:space="preserve">unjavanje formulara) </w:t>
            </w:r>
          </w:p>
          <w:p w:rsidR="00683D58" w:rsidRPr="009B4F2B" w:rsidRDefault="007855C5" w:rsidP="0086188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>Građanski odgoj razvijanje tolerancije prem</w:t>
            </w:r>
            <w:r>
              <w:rPr>
                <w:rFonts w:ascii="Candara" w:hAnsi="Candara"/>
                <w:sz w:val="22"/>
                <w:szCs w:val="22"/>
              </w:rPr>
              <w:t>a</w:t>
            </w:r>
            <w:r w:rsidRPr="007855C5">
              <w:rPr>
                <w:rFonts w:ascii="Candara" w:hAnsi="Candara"/>
                <w:sz w:val="22"/>
                <w:szCs w:val="22"/>
              </w:rPr>
              <w:t xml:space="preserve"> učenicima koji imaju drugačije interese) </w:t>
            </w:r>
            <w:r w:rsidR="003A4124">
              <w:rPr>
                <w:rFonts w:ascii="Candara" w:hAnsi="Candara"/>
                <w:sz w:val="22"/>
                <w:szCs w:val="22"/>
              </w:rPr>
              <w:t xml:space="preserve"> </w:t>
            </w:r>
            <w:r w:rsidR="003B176F">
              <w:rPr>
                <w:rFonts w:ascii="Candara" w:hAnsi="Candara"/>
                <w:sz w:val="22"/>
                <w:szCs w:val="22"/>
              </w:rPr>
              <w:t xml:space="preserve"> </w:t>
            </w:r>
            <w:r w:rsidR="000C0B35">
              <w:rPr>
                <w:rFonts w:ascii="Candara" w:hAnsi="Candara"/>
                <w:sz w:val="22"/>
                <w:szCs w:val="22"/>
              </w:rPr>
              <w:t xml:space="preserve"> </w:t>
            </w:r>
            <w:r w:rsidR="003D4C56">
              <w:rPr>
                <w:rFonts w:ascii="Candara" w:hAnsi="Candara"/>
                <w:sz w:val="22"/>
                <w:szCs w:val="22"/>
              </w:rPr>
              <w:t xml:space="preserve"> </w:t>
            </w:r>
          </w:p>
        </w:tc>
      </w:tr>
      <w:tr w:rsidR="00683D58" w:rsidRPr="00B469F6" w:rsidTr="00290EC7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683D58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683D58" w:rsidRPr="003C3366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683D58" w:rsidRPr="00367267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683D58" w:rsidRPr="00B469F6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683D58" w:rsidRPr="00C11A4A" w:rsidTr="00290EC7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EB1F50" w:rsidRPr="00EC3C18" w:rsidRDefault="00E153B5" w:rsidP="00EC3C1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potrebljavanje </w:t>
            </w:r>
            <w:proofErr w:type="spellStart"/>
            <w:r>
              <w:rPr>
                <w:rFonts w:ascii="Candara" w:hAnsi="Candara"/>
              </w:rPr>
              <w:t>frazalnih</w:t>
            </w:r>
            <w:proofErr w:type="spellEnd"/>
            <w:r>
              <w:rPr>
                <w:rFonts w:ascii="Candara" w:hAnsi="Candara"/>
              </w:rPr>
              <w:t xml:space="preserve"> glagola.</w:t>
            </w:r>
          </w:p>
        </w:tc>
      </w:tr>
      <w:tr w:rsidR="00683D58" w:rsidRPr="006D575A" w:rsidTr="00290EC7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83D58" w:rsidRPr="00D8324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D56A57" w:rsidP="007F17D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</w:t>
            </w:r>
            <w:r w:rsidR="00DE4216">
              <w:rPr>
                <w:rFonts w:ascii="Candara" w:hAnsi="Candara"/>
              </w:rPr>
              <w:t>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daje učenicima uputu da u </w:t>
            </w:r>
            <w:r w:rsidR="00DE4216">
              <w:rPr>
                <w:rFonts w:ascii="Candara" w:hAnsi="Candara"/>
              </w:rPr>
              <w:t xml:space="preserve">razgovaraju u </w:t>
            </w:r>
            <w:r>
              <w:rPr>
                <w:rFonts w:ascii="Candara" w:hAnsi="Candara"/>
              </w:rPr>
              <w:t xml:space="preserve">parovima </w:t>
            </w:r>
            <w:r w:rsidR="00DE4216">
              <w:rPr>
                <w:rFonts w:ascii="Candara" w:hAnsi="Candara"/>
              </w:rPr>
              <w:t xml:space="preserve">i zapišu najmanje 5 stvari koje se mogu čitati. Zapisuje na ploču što učenici govore. </w:t>
            </w:r>
          </w:p>
          <w:p w:rsidR="007F17D3" w:rsidRDefault="007F17D3" w:rsidP="007F17D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kroz razgovo</w:t>
            </w:r>
            <w:r w:rsidR="00BE6D89">
              <w:rPr>
                <w:rFonts w:ascii="Candara" w:hAnsi="Candara"/>
              </w:rPr>
              <w:t>r</w:t>
            </w:r>
            <w:r>
              <w:rPr>
                <w:rFonts w:ascii="Candara" w:hAnsi="Candara"/>
              </w:rPr>
              <w:t xml:space="preserve"> s učenicima uvodi sljedeće pojmove, zapisuje ih na ploču i postavlja pitanja. </w:t>
            </w:r>
          </w:p>
          <w:p w:rsidR="007F17D3" w:rsidRPr="00D8324A" w:rsidRDefault="007F17D3" w:rsidP="007F17D3">
            <w:pPr>
              <w:spacing w:after="0" w:line="240" w:lineRule="auto"/>
              <w:ind w:left="720"/>
              <w:rPr>
                <w:rFonts w:ascii="Candara" w:hAnsi="Candara"/>
              </w:rPr>
            </w:pPr>
            <w:r w:rsidRPr="00DC6C24">
              <w:rPr>
                <w:rFonts w:ascii="Candara" w:hAnsi="Candara"/>
              </w:rPr>
              <w:t>READING LIST</w:t>
            </w:r>
            <w:r>
              <w:rPr>
                <w:rFonts w:ascii="Candara" w:hAnsi="Candara"/>
              </w:rPr>
              <w:t xml:space="preserve">, </w:t>
            </w:r>
            <w:r w:rsidRPr="00DC6C24">
              <w:rPr>
                <w:rFonts w:ascii="Candara" w:hAnsi="Candara"/>
              </w:rPr>
              <w:t>BOOK REPORTS</w:t>
            </w:r>
            <w:r>
              <w:rPr>
                <w:rFonts w:ascii="Candara" w:hAnsi="Candara"/>
              </w:rPr>
              <w:t xml:space="preserve">, </w:t>
            </w:r>
            <w:r w:rsidRPr="00DC6C24">
              <w:rPr>
                <w:rFonts w:ascii="Candara" w:hAnsi="Candara"/>
              </w:rPr>
              <w:t>HAND IN THE BOOK REPORTS</w:t>
            </w:r>
            <w:r>
              <w:rPr>
                <w:rFonts w:ascii="Candara" w:hAnsi="Candara"/>
              </w:rPr>
              <w:t xml:space="preserve">, </w:t>
            </w:r>
            <w:r w:rsidRPr="00DC6C24">
              <w:rPr>
                <w:rFonts w:ascii="Candara" w:hAnsi="Candara"/>
              </w:rPr>
              <w:t>BORROW</w:t>
            </w:r>
            <w:r>
              <w:rPr>
                <w:rFonts w:ascii="Candara" w:hAnsi="Candara"/>
              </w:rPr>
              <w:t xml:space="preserve">, </w:t>
            </w:r>
            <w:r w:rsidRPr="00DC6C24">
              <w:rPr>
                <w:rFonts w:ascii="Candara" w:hAnsi="Candara"/>
              </w:rPr>
              <w:t>LEND</w:t>
            </w:r>
          </w:p>
        </w:tc>
      </w:tr>
      <w:tr w:rsidR="00683D58" w:rsidRPr="00102699" w:rsidTr="00290EC7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Default="00683D58" w:rsidP="00801F1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801F1B" w:rsidRPr="00801F1B" w:rsidRDefault="00801F1B" w:rsidP="00801F1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036D" w:rsidRDefault="009309B6" w:rsidP="007F17D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džbenik, str.34, </w:t>
            </w:r>
            <w:r w:rsidRPr="009309B6">
              <w:rPr>
                <w:rFonts w:ascii="Candara" w:hAnsi="Candara"/>
                <w:b/>
                <w:bCs/>
              </w:rPr>
              <w:t>Zadatak A</w:t>
            </w:r>
            <w:r>
              <w:rPr>
                <w:rFonts w:ascii="Candara" w:hAnsi="Candara"/>
              </w:rPr>
              <w:t xml:space="preserve">. </w:t>
            </w:r>
            <w:r w:rsidR="00197C59">
              <w:rPr>
                <w:rFonts w:ascii="Candara" w:hAnsi="Candara"/>
              </w:rPr>
              <w:t>Učenici rješavaju samostalno. Provjeravaju s učiteljem/</w:t>
            </w:r>
            <w:proofErr w:type="spellStart"/>
            <w:r w:rsidR="00197C59">
              <w:rPr>
                <w:rFonts w:ascii="Candara" w:hAnsi="Candara"/>
              </w:rPr>
              <w:t>icom</w:t>
            </w:r>
            <w:proofErr w:type="spellEnd"/>
            <w:r w:rsidR="00197C59">
              <w:rPr>
                <w:rFonts w:ascii="Candara" w:hAnsi="Candara"/>
              </w:rPr>
              <w:t xml:space="preserve">, čitajući naglas. Slijedi </w:t>
            </w:r>
            <w:r w:rsidR="00197C59" w:rsidRPr="00197C59">
              <w:rPr>
                <w:rFonts w:ascii="Candara" w:hAnsi="Candara"/>
                <w:b/>
                <w:bCs/>
              </w:rPr>
              <w:t>zadatak B</w:t>
            </w:r>
            <w:r w:rsidR="00BE6D89">
              <w:rPr>
                <w:rFonts w:ascii="Candara" w:hAnsi="Candara"/>
              </w:rPr>
              <w:t>, prijevod s hrvatskog jezika na engleski. Zbog ovog dijela važno je napraviti dobar uvod.</w:t>
            </w:r>
          </w:p>
          <w:p w:rsidR="00C646E7" w:rsidRPr="00E225F8" w:rsidRDefault="005D72D9" w:rsidP="00E225F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ndara" w:hAnsi="Candara"/>
              </w:rPr>
            </w:pPr>
            <w:r w:rsidRPr="00C646E7">
              <w:rPr>
                <w:rFonts w:ascii="Candara" w:hAnsi="Candara"/>
                <w:b/>
                <w:bCs/>
              </w:rPr>
              <w:t>Slušanje</w:t>
            </w:r>
            <w:r w:rsidR="00C646E7" w:rsidRPr="00C646E7">
              <w:rPr>
                <w:rFonts w:ascii="Candara" w:hAnsi="Candara"/>
                <w:b/>
                <w:bCs/>
              </w:rPr>
              <w:t xml:space="preserve"> L 6.1,  </w:t>
            </w:r>
            <w:hyperlink r:id="rId8" w:history="1">
              <w:r w:rsidR="00C646E7"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="00C646E7" w:rsidRPr="00C646E7">
              <w:rPr>
                <w:rFonts w:ascii="Candara" w:hAnsi="Candara"/>
              </w:rPr>
              <w:t xml:space="preserve">  </w:t>
            </w:r>
            <w:r w:rsidR="00E225F8">
              <w:rPr>
                <w:rFonts w:ascii="Candara" w:hAnsi="Candara"/>
              </w:rPr>
              <w:t>Učitelj/</w:t>
            </w:r>
            <w:proofErr w:type="spellStart"/>
            <w:r w:rsidR="00E225F8">
              <w:rPr>
                <w:rFonts w:ascii="Candara" w:hAnsi="Candara"/>
              </w:rPr>
              <w:t>ica</w:t>
            </w:r>
            <w:proofErr w:type="spellEnd"/>
            <w:r w:rsidR="00E225F8">
              <w:rPr>
                <w:rFonts w:ascii="Candara" w:hAnsi="Candara"/>
              </w:rPr>
              <w:t xml:space="preserve"> pita učenike čega se sjećaju o Evi. U</w:t>
            </w:r>
            <w:r w:rsidR="00C646E7" w:rsidRPr="00E225F8">
              <w:rPr>
                <w:rFonts w:ascii="Candara" w:hAnsi="Candara"/>
              </w:rPr>
              <w:t xml:space="preserve">pućuje učenike da potiho pročitaju rečenice u </w:t>
            </w:r>
            <w:r w:rsidR="00C646E7" w:rsidRPr="00E225F8">
              <w:rPr>
                <w:rFonts w:ascii="Candara" w:hAnsi="Candara"/>
                <w:b/>
                <w:bCs/>
              </w:rPr>
              <w:t>zadatku C</w:t>
            </w:r>
            <w:r w:rsidR="00C646E7" w:rsidRPr="00E225F8">
              <w:rPr>
                <w:rFonts w:ascii="Candara" w:hAnsi="Candara"/>
              </w:rPr>
              <w:t>. Provjerava s učenicima razumiju li sve podebljane riječi i skreće pozornost na njihovo mjesto u rečenici. Učenici slušaju i zaokružuju točnu riječ. Provjeravaju s učiteljem/</w:t>
            </w:r>
            <w:proofErr w:type="spellStart"/>
            <w:r w:rsidR="00C646E7" w:rsidRPr="00E225F8">
              <w:rPr>
                <w:rFonts w:ascii="Candara" w:hAnsi="Candara"/>
              </w:rPr>
              <w:t>icom</w:t>
            </w:r>
            <w:proofErr w:type="spellEnd"/>
            <w:r w:rsidR="00C646E7" w:rsidRPr="00E225F8">
              <w:rPr>
                <w:rFonts w:ascii="Candara" w:hAnsi="Candara"/>
              </w:rPr>
              <w:t xml:space="preserve">, koji/a točne riječi zapisuje na ploču. </w:t>
            </w:r>
          </w:p>
          <w:p w:rsidR="00197C59" w:rsidRPr="00796ED9" w:rsidRDefault="00783050" w:rsidP="00796ED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džbenik, str.35, </w:t>
            </w:r>
            <w:proofErr w:type="spellStart"/>
            <w:r w:rsidRPr="00783050">
              <w:rPr>
                <w:rFonts w:ascii="Candara" w:hAnsi="Candara"/>
                <w:b/>
                <w:bCs/>
              </w:rPr>
              <w:t>Language</w:t>
            </w:r>
            <w:proofErr w:type="spellEnd"/>
            <w:r w:rsidRPr="00783050">
              <w:rPr>
                <w:rFonts w:ascii="Candara" w:hAnsi="Candara"/>
                <w:b/>
                <w:bCs/>
              </w:rPr>
              <w:t xml:space="preserve"> </w:t>
            </w:r>
            <w:proofErr w:type="spellStart"/>
            <w:r w:rsidRPr="00783050">
              <w:rPr>
                <w:rFonts w:ascii="Candara" w:hAnsi="Candara"/>
                <w:b/>
                <w:bCs/>
              </w:rPr>
              <w:t>focus</w:t>
            </w:r>
            <w:proofErr w:type="spellEnd"/>
            <w:r>
              <w:rPr>
                <w:rFonts w:ascii="Candara" w:hAnsi="Candara"/>
                <w:b/>
                <w:bCs/>
              </w:rPr>
              <w:t xml:space="preserve">. </w:t>
            </w:r>
            <w:r w:rsidR="008E3326" w:rsidRPr="008E3326">
              <w:rPr>
                <w:rFonts w:ascii="Candara" w:hAnsi="Candara"/>
              </w:rPr>
              <w:t>Učitelj/</w:t>
            </w:r>
            <w:proofErr w:type="spellStart"/>
            <w:r w:rsidR="008E3326" w:rsidRPr="008E3326">
              <w:rPr>
                <w:rFonts w:ascii="Candara" w:hAnsi="Candara"/>
              </w:rPr>
              <w:t>ica</w:t>
            </w:r>
            <w:proofErr w:type="spellEnd"/>
            <w:r w:rsidR="008E3326">
              <w:rPr>
                <w:rFonts w:ascii="Candara" w:hAnsi="Candara"/>
                <w:b/>
                <w:bCs/>
              </w:rPr>
              <w:t xml:space="preserve"> </w:t>
            </w:r>
            <w:r w:rsidR="005D3F32">
              <w:rPr>
                <w:rFonts w:ascii="Candara" w:hAnsi="Candara"/>
              </w:rPr>
              <w:t xml:space="preserve">vodi učenike kroz </w:t>
            </w:r>
            <w:proofErr w:type="spellStart"/>
            <w:r w:rsidR="005D3F32">
              <w:rPr>
                <w:rFonts w:ascii="Candara" w:hAnsi="Candara"/>
              </w:rPr>
              <w:t>Language</w:t>
            </w:r>
            <w:proofErr w:type="spellEnd"/>
            <w:r w:rsidR="005D3F32">
              <w:rPr>
                <w:rFonts w:ascii="Candara" w:hAnsi="Candara"/>
              </w:rPr>
              <w:t xml:space="preserve"> </w:t>
            </w:r>
            <w:proofErr w:type="spellStart"/>
            <w:r w:rsidR="005D3F32">
              <w:rPr>
                <w:rFonts w:ascii="Candara" w:hAnsi="Candara"/>
              </w:rPr>
              <w:t>focus</w:t>
            </w:r>
            <w:proofErr w:type="spellEnd"/>
            <w:r w:rsidR="005D3F32">
              <w:rPr>
                <w:rFonts w:ascii="Candara" w:hAnsi="Candara"/>
              </w:rPr>
              <w:t>. Objašnjava pojam 'adverb', pojašnjava da su to prilozi. S učenicima prevodi na hrvatski jezik navedene priloge.</w:t>
            </w:r>
          </w:p>
        </w:tc>
      </w:tr>
      <w:tr w:rsidR="00683D58" w:rsidRPr="005C5996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C27FB" w:rsidRPr="005C5996" w:rsidRDefault="00AC27FB" w:rsidP="008618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Igra, vokabular </w:t>
            </w:r>
            <w:hyperlink r:id="rId9" w:history="1">
              <w:r w:rsidR="002F516C" w:rsidRPr="007D63C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796ED9" w:rsidRDefault="00796ED9" w:rsidP="008C16FB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 w:rsidRPr="00796ED9">
              <w:rPr>
                <w:rFonts w:ascii="Candara" w:hAnsi="Candara"/>
              </w:rPr>
              <w:t xml:space="preserve">Radna bilježnica, str.29, zadatak A.  </w:t>
            </w:r>
          </w:p>
        </w:tc>
      </w:tr>
    </w:tbl>
    <w:p w:rsidR="00BE3301" w:rsidRDefault="00BE3301"/>
    <w:p w:rsidR="00D66A01" w:rsidRDefault="00D66A01"/>
    <w:p w:rsidR="00EC3C18" w:rsidRDefault="00BD376C">
      <w:r>
        <w:rPr>
          <w:noProof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24.95pt;margin-top:27.1pt;width:450.25pt;height:229.25pt;z-index:251659264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">
            <v:textbox>
              <w:txbxContent>
                <w:p w:rsidR="00D66A01" w:rsidRDefault="00D66A01" w:rsidP="00D66A01">
                  <w:pPr>
                    <w:ind w:left="2880" w:firstLine="720"/>
                    <w:rPr>
                      <w:b/>
                      <w:bCs/>
                    </w:rPr>
                  </w:pPr>
                  <w:proofErr w:type="spellStart"/>
                  <w:r w:rsidRPr="00D66A01">
                    <w:rPr>
                      <w:b/>
                      <w:bCs/>
                    </w:rPr>
                    <w:t>In</w:t>
                  </w:r>
                  <w:proofErr w:type="spellEnd"/>
                  <w:r w:rsidRPr="00D66A01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D66A01">
                    <w:rPr>
                      <w:b/>
                      <w:bCs/>
                    </w:rPr>
                    <w:t>the</w:t>
                  </w:r>
                  <w:proofErr w:type="spellEnd"/>
                  <w:r w:rsidRPr="00D66A01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D66A01">
                    <w:rPr>
                      <w:b/>
                      <w:bCs/>
                    </w:rPr>
                    <w:t>library</w:t>
                  </w:r>
                  <w:proofErr w:type="spellEnd"/>
                </w:p>
                <w:p w:rsidR="00D66A01" w:rsidRPr="00D66A01" w:rsidRDefault="00D66A01" w:rsidP="00D66A01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b/>
                      <w:bCs/>
                    </w:rPr>
                  </w:pPr>
                  <w:r w:rsidRPr="00DC6C24">
                    <w:rPr>
                      <w:rFonts w:ascii="Candara" w:hAnsi="Candara"/>
                    </w:rPr>
                    <w:t>READING LIST</w:t>
                  </w:r>
                  <w:r>
                    <w:rPr>
                      <w:rFonts w:ascii="Candara" w:hAnsi="Candara"/>
                    </w:rPr>
                    <w:t xml:space="preserve">, </w:t>
                  </w:r>
                  <w:r w:rsidRPr="00DC6C24">
                    <w:rPr>
                      <w:rFonts w:ascii="Candara" w:hAnsi="Candara"/>
                    </w:rPr>
                    <w:t>BOOK REPORTS</w:t>
                  </w:r>
                  <w:r>
                    <w:rPr>
                      <w:rFonts w:ascii="Candara" w:hAnsi="Candara"/>
                    </w:rPr>
                    <w:t xml:space="preserve">, </w:t>
                  </w:r>
                  <w:r w:rsidRPr="00DC6C24">
                    <w:rPr>
                      <w:rFonts w:ascii="Candara" w:hAnsi="Candara"/>
                    </w:rPr>
                    <w:t>HAND IN THE BOOK REPORTS</w:t>
                  </w:r>
                  <w:r>
                    <w:rPr>
                      <w:rFonts w:ascii="Candara" w:hAnsi="Candara"/>
                    </w:rPr>
                    <w:t xml:space="preserve">, </w:t>
                  </w:r>
                  <w:r w:rsidRPr="00DC6C24">
                    <w:rPr>
                      <w:rFonts w:ascii="Candara" w:hAnsi="Candara"/>
                    </w:rPr>
                    <w:t>BORROW</w:t>
                  </w:r>
                  <w:r>
                    <w:rPr>
                      <w:rFonts w:ascii="Candara" w:hAnsi="Candara"/>
                    </w:rPr>
                    <w:t xml:space="preserve">, </w:t>
                  </w:r>
                  <w:r w:rsidRPr="00DC6C24">
                    <w:rPr>
                      <w:rFonts w:ascii="Candara" w:hAnsi="Candara"/>
                    </w:rPr>
                    <w:t>LEND</w:t>
                  </w:r>
                </w:p>
                <w:p w:rsidR="00D66A01" w:rsidRPr="00D66A01" w:rsidRDefault="00D66A01" w:rsidP="00D66A01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b/>
                      <w:bCs/>
                    </w:rPr>
                  </w:pPr>
                  <w:r>
                    <w:rPr>
                      <w:rFonts w:ascii="Candara" w:hAnsi="Candara"/>
                    </w:rPr>
                    <w:t>ADVERBS OF FREQUENCY</w:t>
                  </w:r>
                </w:p>
                <w:p w:rsidR="00D66A01" w:rsidRPr="00D66A01" w:rsidRDefault="00D66A01" w:rsidP="00D66A01">
                  <w:pPr>
                    <w:pStyle w:val="ListParagraph"/>
                    <w:rPr>
                      <w:b/>
                      <w:bCs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955147" cy="2004647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80989" cy="202217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D66A01" w:rsidRDefault="00D66A01" w:rsidP="00D66A01"/>
                <w:p w:rsidR="00D66A01" w:rsidRDefault="00D66A01"/>
              </w:txbxContent>
            </v:textbox>
            <w10:wrap type="square" anchorx="margin"/>
          </v:shape>
        </w:pict>
      </w:r>
      <w:r w:rsidR="00D66A01">
        <w:t xml:space="preserve">Plan ploče: </w:t>
      </w: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037F8B" w:rsidRPr="006D575A" w:rsidTr="009C5A92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037F8B" w:rsidRPr="006D575A" w:rsidTr="009C5A92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1</w:t>
            </w:r>
            <w:r w:rsidR="005A195B">
              <w:rPr>
                <w:rFonts w:ascii="Candara" w:hAnsi="Candara"/>
                <w:b/>
              </w:rPr>
              <w:t>8</w:t>
            </w:r>
            <w:r>
              <w:rPr>
                <w:rFonts w:ascii="Candara" w:hAnsi="Candara"/>
                <w:b/>
              </w:rPr>
              <w:t>.</w:t>
            </w:r>
            <w:r w:rsidR="00F67811">
              <w:rPr>
                <w:rFonts w:ascii="Candara" w:hAnsi="Candara"/>
                <w:b/>
              </w:rPr>
              <w:t xml:space="preserve">  </w:t>
            </w:r>
            <w:r w:rsidR="00860CE4">
              <w:rPr>
                <w:rFonts w:ascii="Candara" w:hAnsi="Candara"/>
                <w:b/>
              </w:rPr>
              <w:t xml:space="preserve"> 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037F8B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8B6225" w:rsidRDefault="00117B2A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8B6225">
              <w:rPr>
                <w:rFonts w:ascii="Candara" w:hAnsi="Candara"/>
                <w:b/>
              </w:rPr>
              <w:t>MOJ SVIJET</w:t>
            </w:r>
          </w:p>
        </w:tc>
      </w:tr>
      <w:tr w:rsidR="00037F8B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8B6225" w:rsidRDefault="00117B2A" w:rsidP="009C5A92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8B6225">
              <w:rPr>
                <w:rFonts w:ascii="Candara" w:hAnsi="Candara" w:cs="Calibri"/>
                <w:b/>
              </w:rPr>
              <w:t>In</w:t>
            </w:r>
            <w:proofErr w:type="spellEnd"/>
            <w:r w:rsidRPr="008B6225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8B6225">
              <w:rPr>
                <w:rFonts w:ascii="Candara" w:hAnsi="Candara" w:cs="Calibri"/>
                <w:b/>
              </w:rPr>
              <w:t>t</w:t>
            </w:r>
            <w:r w:rsidR="008B6225" w:rsidRPr="008B6225">
              <w:rPr>
                <w:rFonts w:ascii="Candara" w:hAnsi="Candara" w:cs="Calibri"/>
                <w:b/>
              </w:rPr>
              <w:t>he</w:t>
            </w:r>
            <w:proofErr w:type="spellEnd"/>
            <w:r w:rsidR="008B6225" w:rsidRPr="008B6225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="008B6225" w:rsidRPr="008B6225">
              <w:rPr>
                <w:rFonts w:ascii="Candara" w:hAnsi="Candara" w:cs="Calibri"/>
                <w:b/>
              </w:rPr>
              <w:t>library</w:t>
            </w:r>
            <w:proofErr w:type="spellEnd"/>
          </w:p>
        </w:tc>
      </w:tr>
      <w:tr w:rsidR="00037F8B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037F8B" w:rsidRDefault="00037F8B" w:rsidP="009C5A92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037F8B" w:rsidRPr="00C063A4" w:rsidRDefault="00037F8B" w:rsidP="00C063A4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</w:tc>
      </w:tr>
      <w:tr w:rsidR="00037F8B" w:rsidRPr="009B4F2B" w:rsidTr="009C5A92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246273" w:rsidRDefault="000A2713" w:rsidP="009C5A92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246273">
              <w:rPr>
                <w:rFonts w:ascii="Candara" w:hAnsi="Candara"/>
                <w:sz w:val="22"/>
                <w:szCs w:val="22"/>
              </w:rPr>
              <w:t>A.6.1; C.6.1; C.6.3</w:t>
            </w:r>
          </w:p>
        </w:tc>
      </w:tr>
      <w:tr w:rsidR="00037F8B" w:rsidRPr="006D575A" w:rsidTr="009C5A92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Default="00AB093D" w:rsidP="009C5A92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AB093D">
              <w:rPr>
                <w:rFonts w:ascii="Candara" w:hAnsi="Candara"/>
              </w:rPr>
              <w:t>rovjerava točnost odgovora u paru i s učiteljem</w:t>
            </w:r>
            <w:r>
              <w:rPr>
                <w:rFonts w:ascii="Candara" w:hAnsi="Candara"/>
              </w:rPr>
              <w:t>.</w:t>
            </w:r>
          </w:p>
          <w:p w:rsidR="00AB093D" w:rsidRDefault="00AB093D" w:rsidP="009C5A92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</w:t>
            </w:r>
            <w:r w:rsidRPr="00AB093D">
              <w:rPr>
                <w:rFonts w:ascii="Candara" w:hAnsi="Candara"/>
              </w:rPr>
              <w:t>luša kratak teksta s velikim brojem priloga učestalosti i izricanje rutine i povremenih aktivnosti</w:t>
            </w:r>
            <w:r>
              <w:rPr>
                <w:rFonts w:ascii="Candara" w:hAnsi="Candara"/>
              </w:rPr>
              <w:t>.</w:t>
            </w:r>
          </w:p>
          <w:p w:rsidR="00AB093D" w:rsidRDefault="00AB093D" w:rsidP="009C5A92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</w:t>
            </w:r>
            <w:r w:rsidRPr="00AB093D">
              <w:rPr>
                <w:rFonts w:ascii="Candara" w:hAnsi="Candara"/>
              </w:rPr>
              <w:t>ita i sluša tekst</w:t>
            </w:r>
            <w:r>
              <w:rPr>
                <w:rFonts w:ascii="Candara" w:hAnsi="Candara"/>
              </w:rPr>
              <w:t>.</w:t>
            </w:r>
          </w:p>
          <w:p w:rsidR="00AB093D" w:rsidRPr="006D575A" w:rsidRDefault="00AB093D" w:rsidP="009C5A92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</w:t>
            </w:r>
            <w:r w:rsidRPr="00AB093D">
              <w:rPr>
                <w:rFonts w:ascii="Candara" w:hAnsi="Candara"/>
              </w:rPr>
              <w:t>ježba poredak riječi u rečenici (prijenos na osobno iskustvo)</w:t>
            </w:r>
            <w:r>
              <w:rPr>
                <w:rFonts w:ascii="Candara" w:hAnsi="Candara"/>
              </w:rPr>
              <w:t>.</w:t>
            </w:r>
          </w:p>
        </w:tc>
      </w:tr>
      <w:tr w:rsidR="00037F8B" w:rsidRPr="00CD5962" w:rsidTr="009C5A92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037F8B" w:rsidRDefault="00037F8B" w:rsidP="009C5A92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Vokabular: </w:t>
            </w:r>
            <w:r w:rsidR="00115872">
              <w:rPr>
                <w:rFonts w:ascii="Candara" w:hAnsi="Candara"/>
                <w:iCs/>
              </w:rPr>
              <w:t>knjige i čitalačke navike</w:t>
            </w:r>
          </w:p>
          <w:p w:rsidR="00037F8B" w:rsidRPr="00CD5962" w:rsidRDefault="00037F8B" w:rsidP="009C5A92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>Gramatičke strukture / komunikacijska upotreba:</w:t>
            </w:r>
            <w:r w:rsidR="00115872">
              <w:rPr>
                <w:rFonts w:ascii="Candara" w:hAnsi="Candara"/>
                <w:iCs/>
              </w:rPr>
              <w:t xml:space="preserve"> </w:t>
            </w:r>
            <w:r w:rsidR="00115872" w:rsidRPr="00165BAF">
              <w:rPr>
                <w:rFonts w:ascii="Candara" w:hAnsi="Candara"/>
                <w:iCs/>
              </w:rPr>
              <w:t xml:space="preserve">upotreba </w:t>
            </w:r>
            <w:proofErr w:type="spellStart"/>
            <w:r w:rsidR="00115872" w:rsidRPr="00165BAF">
              <w:rPr>
                <w:rFonts w:ascii="Candara" w:hAnsi="Candara"/>
                <w:iCs/>
              </w:rPr>
              <w:t>Present</w:t>
            </w:r>
            <w:proofErr w:type="spellEnd"/>
            <w:r w:rsidR="00115872" w:rsidRPr="00165BAF">
              <w:rPr>
                <w:rFonts w:ascii="Candara" w:hAnsi="Candara"/>
                <w:iCs/>
              </w:rPr>
              <w:t xml:space="preserve"> </w:t>
            </w:r>
            <w:proofErr w:type="spellStart"/>
            <w:r w:rsidR="00115872" w:rsidRPr="00165BAF">
              <w:rPr>
                <w:rFonts w:ascii="Candara" w:hAnsi="Candara"/>
                <w:iCs/>
              </w:rPr>
              <w:t>Simple</w:t>
            </w:r>
            <w:proofErr w:type="spellEnd"/>
            <w:r w:rsidR="00115872" w:rsidRPr="00165BAF">
              <w:rPr>
                <w:rFonts w:ascii="Candara" w:hAnsi="Candara"/>
                <w:iCs/>
              </w:rPr>
              <w:t xml:space="preserve"> za opisivanje nečijih navika, uz upotrebu priloga učestalosti </w:t>
            </w:r>
            <w:r w:rsidR="00115872">
              <w:rPr>
                <w:rFonts w:ascii="Candara" w:hAnsi="Candara"/>
                <w:iCs/>
              </w:rPr>
              <w:t>(</w:t>
            </w:r>
            <w:proofErr w:type="spellStart"/>
            <w:r w:rsidR="00115872" w:rsidRPr="00165BAF">
              <w:rPr>
                <w:rFonts w:ascii="Candara" w:hAnsi="Candara"/>
                <w:iCs/>
              </w:rPr>
              <w:t>Adverbs</w:t>
            </w:r>
            <w:proofErr w:type="spellEnd"/>
            <w:r w:rsidR="00115872" w:rsidRPr="00165BAF">
              <w:rPr>
                <w:rFonts w:ascii="Candara" w:hAnsi="Candara"/>
                <w:iCs/>
              </w:rPr>
              <w:t xml:space="preserve"> </w:t>
            </w:r>
            <w:proofErr w:type="spellStart"/>
            <w:r w:rsidR="00115872" w:rsidRPr="00165BAF">
              <w:rPr>
                <w:rFonts w:ascii="Candara" w:hAnsi="Candara"/>
                <w:iCs/>
              </w:rPr>
              <w:t>of</w:t>
            </w:r>
            <w:proofErr w:type="spellEnd"/>
            <w:r w:rsidR="00115872" w:rsidRPr="00165BAF">
              <w:rPr>
                <w:rFonts w:ascii="Candara" w:hAnsi="Candara"/>
                <w:iCs/>
              </w:rPr>
              <w:t xml:space="preserve"> </w:t>
            </w:r>
            <w:proofErr w:type="spellStart"/>
            <w:r w:rsidR="00115872" w:rsidRPr="00165BAF">
              <w:rPr>
                <w:rFonts w:ascii="Candara" w:hAnsi="Candara"/>
                <w:iCs/>
              </w:rPr>
              <w:t>frequenc</w:t>
            </w:r>
            <w:r w:rsidR="00115872">
              <w:rPr>
                <w:rFonts w:ascii="Candara" w:hAnsi="Candara"/>
                <w:iCs/>
              </w:rPr>
              <w:t>y</w:t>
            </w:r>
            <w:proofErr w:type="spellEnd"/>
            <w:r w:rsidR="00115872">
              <w:rPr>
                <w:rFonts w:ascii="Candara" w:hAnsi="Candara"/>
                <w:iCs/>
              </w:rPr>
              <w:t>), poredak riječi u rečenici</w:t>
            </w:r>
          </w:p>
        </w:tc>
      </w:tr>
      <w:tr w:rsidR="00037F8B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037F8B" w:rsidRPr="006D575A" w:rsidRDefault="00037F8B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037F8B" w:rsidRDefault="00037F8B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C063A4" w:rsidRPr="006D575A" w:rsidRDefault="00C063A4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 grupi</w:t>
            </w:r>
          </w:p>
        </w:tc>
      </w:tr>
      <w:tr w:rsidR="00037F8B" w:rsidRPr="009B4F2B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</w:t>
            </w:r>
            <w:r w:rsidR="00EA15CE">
              <w:rPr>
                <w:rFonts w:ascii="Candara" w:hAnsi="Candara" w:cs="Calibri"/>
              </w:rPr>
              <w:t>a 35</w:t>
            </w:r>
          </w:p>
          <w:p w:rsidR="00037F8B" w:rsidRPr="009B4F2B" w:rsidRDefault="00037F8B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>, radna bilježnica, stranic</w:t>
            </w:r>
            <w:r w:rsidR="00EA15CE">
              <w:rPr>
                <w:rFonts w:ascii="Candara" w:hAnsi="Candara" w:cs="Calibri"/>
              </w:rPr>
              <w:t>a 29</w:t>
            </w:r>
          </w:p>
        </w:tc>
      </w:tr>
      <w:tr w:rsidR="00037F8B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063A4" w:rsidRPr="008A3E65" w:rsidRDefault="00C063A4" w:rsidP="00C063A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Slušanje </w:t>
            </w:r>
            <w:hyperlink r:id="rId11" w:history="1">
              <w:r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</w:p>
          <w:p w:rsidR="00C063A4" w:rsidRPr="008A3E65" w:rsidRDefault="00C063A4" w:rsidP="00C063A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Igra </w:t>
            </w:r>
            <w:hyperlink r:id="rId12" w:history="1">
              <w:r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</w:p>
          <w:p w:rsidR="00037F8B" w:rsidRDefault="00C063A4" w:rsidP="00C063A4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Nauči više </w:t>
            </w:r>
            <w:hyperlink r:id="rId13" w:history="1">
              <w:r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</w:p>
        </w:tc>
      </w:tr>
      <w:tr w:rsidR="00037F8B" w:rsidRPr="009B4F2B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0A2713" w:rsidRDefault="000A2713" w:rsidP="000A271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Osobni i socijalni razvoj A.3.1. A.3.2. A 3.3. B.3.1. B.3.2.B.3.4.  </w:t>
            </w:r>
          </w:p>
          <w:p w:rsidR="000A2713" w:rsidRDefault="000A2713" w:rsidP="000A271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Uporaba informacijske i komunikacijske tehnologije A.1.1. </w:t>
            </w:r>
          </w:p>
          <w:p w:rsidR="000A2713" w:rsidRDefault="000A2713" w:rsidP="000A271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Učiti kako učiti C.3.3 3. Interes.D.3.2. 2. Suradnja s drugima. </w:t>
            </w:r>
          </w:p>
          <w:p w:rsidR="000A2713" w:rsidRDefault="000A2713" w:rsidP="000A271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>Hrvatski jezik (književne vrste,  poticanje čitalačke Pismenost, po</w:t>
            </w:r>
            <w:r>
              <w:rPr>
                <w:rFonts w:ascii="Candara" w:hAnsi="Candara"/>
                <w:sz w:val="22"/>
                <w:szCs w:val="22"/>
              </w:rPr>
              <w:t>p</w:t>
            </w:r>
            <w:r w:rsidRPr="007855C5">
              <w:rPr>
                <w:rFonts w:ascii="Candara" w:hAnsi="Candara"/>
                <w:sz w:val="22"/>
                <w:szCs w:val="22"/>
              </w:rPr>
              <w:t xml:space="preserve">unjavanje formulara) </w:t>
            </w:r>
          </w:p>
          <w:p w:rsidR="00037F8B" w:rsidRPr="009B4F2B" w:rsidRDefault="000A2713" w:rsidP="000A2713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>Građanski odgoj razvijanje tolerancije prem</w:t>
            </w:r>
            <w:r>
              <w:rPr>
                <w:rFonts w:ascii="Candara" w:hAnsi="Candara"/>
                <w:sz w:val="22"/>
                <w:szCs w:val="22"/>
              </w:rPr>
              <w:t>a</w:t>
            </w:r>
            <w:r w:rsidRPr="007855C5">
              <w:rPr>
                <w:rFonts w:ascii="Candara" w:hAnsi="Candara"/>
                <w:sz w:val="22"/>
                <w:szCs w:val="22"/>
              </w:rPr>
              <w:t xml:space="preserve"> učenicima koji imaju drugačije interese) </w:t>
            </w:r>
            <w:r>
              <w:rPr>
                <w:rFonts w:ascii="Candara" w:hAnsi="Candara"/>
                <w:sz w:val="22"/>
                <w:szCs w:val="22"/>
              </w:rPr>
              <w:t xml:space="preserve">    </w:t>
            </w:r>
          </w:p>
        </w:tc>
      </w:tr>
      <w:tr w:rsidR="00037F8B" w:rsidRPr="00B469F6" w:rsidTr="009C5A92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037F8B" w:rsidRDefault="00037F8B" w:rsidP="009C5A92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037F8B" w:rsidRPr="003C3366" w:rsidRDefault="00037F8B" w:rsidP="009C5A92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037F8B" w:rsidRPr="00367267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037F8B" w:rsidRPr="00B469F6" w:rsidRDefault="00037F8B" w:rsidP="009C5A92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037F8B" w:rsidRPr="00C11A4A" w:rsidTr="009C5A92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037F8B" w:rsidRPr="00C11A4A" w:rsidRDefault="00712902" w:rsidP="009C5A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očavanje priloga učestalosti prilikom slušanja teksta. </w:t>
            </w:r>
          </w:p>
        </w:tc>
      </w:tr>
      <w:tr w:rsidR="00037F8B" w:rsidRPr="006D575A" w:rsidTr="009C5A92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037F8B" w:rsidRPr="00D8324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D8324A" w:rsidRDefault="00CC7F12" w:rsidP="008B622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gra 'križić – kružić', ponavljanje vokabulara. Detaljan opis nalazi se u priručniku, str.58.</w:t>
            </w:r>
          </w:p>
        </w:tc>
      </w:tr>
      <w:tr w:rsidR="00037F8B" w:rsidRPr="00102699" w:rsidTr="009C5A9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037F8B" w:rsidRPr="00801F1B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B6225" w:rsidRPr="006C165B" w:rsidRDefault="008B6225" w:rsidP="001A185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 w:rsidRPr="008B6225">
              <w:rPr>
                <w:rFonts w:ascii="Candara" w:hAnsi="Candara"/>
              </w:rPr>
              <w:t>Učitelj/</w:t>
            </w:r>
            <w:proofErr w:type="spellStart"/>
            <w:r w:rsidRPr="008B6225">
              <w:rPr>
                <w:rFonts w:ascii="Candara" w:hAnsi="Candara"/>
              </w:rPr>
              <w:t>ica</w:t>
            </w:r>
            <w:proofErr w:type="spellEnd"/>
            <w:r w:rsidRPr="008B6225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provjerava domaću zadaću. Učenici uspoređuju svoje odgovore sa svojim parom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stavlja dodatna pitanja. Npr. </w:t>
            </w:r>
            <w:r w:rsidRPr="00E738AE">
              <w:rPr>
                <w:rFonts w:ascii="Candara" w:hAnsi="Candara"/>
                <w:i/>
                <w:iCs/>
              </w:rPr>
              <w:t xml:space="preserve">Who do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talk to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about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your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problems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? Do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they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give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advice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?  Do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sometimes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get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better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marks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than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you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deserve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? 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Why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do some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students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break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things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 on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purpose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 xml:space="preserve">? </w:t>
            </w:r>
            <w:proofErr w:type="spellStart"/>
            <w:r w:rsidRPr="00E738AE">
              <w:rPr>
                <w:rFonts w:ascii="Candara" w:hAnsi="Candara"/>
                <w:i/>
                <w:iCs/>
              </w:rPr>
              <w:t>Etc</w:t>
            </w:r>
            <w:proofErr w:type="spellEnd"/>
            <w:r w:rsidRPr="00E738AE">
              <w:rPr>
                <w:rFonts w:ascii="Candara" w:hAnsi="Candara"/>
                <w:i/>
                <w:iCs/>
              </w:rPr>
              <w:t>.</w:t>
            </w:r>
          </w:p>
          <w:p w:rsidR="00796ED9" w:rsidRPr="00CA455D" w:rsidRDefault="00CA455D" w:rsidP="001A185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 w:rsidRPr="00CA455D">
              <w:rPr>
                <w:rFonts w:ascii="Candara" w:hAnsi="Candara"/>
                <w:b/>
                <w:bCs/>
              </w:rPr>
              <w:t>Radna bilježnica,</w:t>
            </w:r>
            <w:r>
              <w:rPr>
                <w:rFonts w:ascii="Candara" w:hAnsi="Candara"/>
                <w:b/>
                <w:bCs/>
              </w:rPr>
              <w:t xml:space="preserve">str.29, </w:t>
            </w:r>
            <w:r w:rsidRPr="00CA455D">
              <w:rPr>
                <w:rFonts w:ascii="Candara" w:hAnsi="Candara"/>
                <w:b/>
                <w:bCs/>
              </w:rPr>
              <w:t xml:space="preserve">zadatak B. </w:t>
            </w:r>
            <w:r w:rsidR="00C62A2C">
              <w:rPr>
                <w:rFonts w:ascii="Candara" w:hAnsi="Candara"/>
              </w:rPr>
              <w:t>Učitelj/</w:t>
            </w:r>
            <w:proofErr w:type="spellStart"/>
            <w:r w:rsidR="00C62A2C">
              <w:rPr>
                <w:rFonts w:ascii="Candara" w:hAnsi="Candara"/>
              </w:rPr>
              <w:t>ica</w:t>
            </w:r>
            <w:proofErr w:type="spellEnd"/>
            <w:r w:rsidR="00C62A2C">
              <w:rPr>
                <w:rFonts w:ascii="Candara" w:hAnsi="Candara"/>
              </w:rPr>
              <w:t xml:space="preserve"> provjerava s učenicima, naglašava pravilo za dodavanje nastavka -s ili -es. </w:t>
            </w:r>
          </w:p>
          <w:p w:rsidR="00796ED9" w:rsidRPr="00E13292" w:rsidRDefault="00796ED9" w:rsidP="001A185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>
              <w:rPr>
                <w:rFonts w:ascii="Candara" w:hAnsi="Candara"/>
                <w:b/>
                <w:bCs/>
              </w:rPr>
              <w:t xml:space="preserve">Slušanje i čitanje, L 6.2. </w:t>
            </w: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ita učenike čega se sjećaju o </w:t>
            </w:r>
            <w:proofErr w:type="spellStart"/>
            <w:r>
              <w:rPr>
                <w:rFonts w:ascii="Candara" w:hAnsi="Candara"/>
              </w:rPr>
              <w:t>Leeu</w:t>
            </w:r>
            <w:proofErr w:type="spellEnd"/>
            <w:r>
              <w:rPr>
                <w:rFonts w:ascii="Candara" w:hAnsi="Candara"/>
              </w:rPr>
              <w:t>. Učenici zatvaraju udžbenike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upućuje učenike da dignu ruku kada god čuju 'adverb </w:t>
            </w:r>
            <w:proofErr w:type="spellStart"/>
            <w:r>
              <w:rPr>
                <w:rFonts w:ascii="Candara" w:hAnsi="Candara"/>
              </w:rPr>
              <w:t>of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frequency</w:t>
            </w:r>
            <w:proofErr w:type="spellEnd"/>
            <w:r>
              <w:rPr>
                <w:rFonts w:ascii="Candara" w:hAnsi="Candara"/>
              </w:rPr>
              <w:t>'. Učenici slušaju, dižu ruke, a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riječi zapisuje na ploču. Nakon slušanja učenici otvaraju udžbenike, samostalno potiho čitaju tekst i </w:t>
            </w:r>
            <w:r w:rsidRPr="005829A5">
              <w:rPr>
                <w:rFonts w:ascii="Candara" w:hAnsi="Candara"/>
                <w:b/>
                <w:bCs/>
              </w:rPr>
              <w:t>rješavaju zadatak F</w:t>
            </w:r>
            <w:r>
              <w:rPr>
                <w:rFonts w:ascii="Candara" w:hAnsi="Candara"/>
              </w:rPr>
              <w:t xml:space="preserve">. </w:t>
            </w:r>
          </w:p>
          <w:p w:rsidR="002D5542" w:rsidRDefault="00796ED9" w:rsidP="001A1852">
            <w:pPr>
              <w:pStyle w:val="ListParagraph"/>
              <w:numPr>
                <w:ilvl w:val="0"/>
                <w:numId w:val="11"/>
              </w:numPr>
              <w:ind w:left="349"/>
              <w:rPr>
                <w:i/>
                <w:iCs/>
              </w:rPr>
            </w:pPr>
            <w:r>
              <w:rPr>
                <w:rFonts w:ascii="Candara" w:hAnsi="Candara"/>
                <w:b/>
                <w:bCs/>
              </w:rPr>
              <w:t xml:space="preserve">Zadatak E. </w:t>
            </w:r>
            <w:r>
              <w:rPr>
                <w:rFonts w:ascii="Candara" w:hAnsi="Candara"/>
              </w:rPr>
              <w:t>Učenici rješavaju zadatak u parovima. Provjeravaju zajedno s učiteljem/</w:t>
            </w:r>
            <w:proofErr w:type="spellStart"/>
            <w:r>
              <w:rPr>
                <w:rFonts w:ascii="Candara" w:hAnsi="Candara"/>
              </w:rPr>
              <w:t>icom</w:t>
            </w:r>
            <w:proofErr w:type="spellEnd"/>
            <w:r>
              <w:rPr>
                <w:rFonts w:ascii="Candara" w:hAnsi="Candara"/>
              </w:rPr>
              <w:t>, zapisuje se na ploču i u bilježnice</w:t>
            </w:r>
            <w:r w:rsidR="002D5542">
              <w:rPr>
                <w:rFonts w:ascii="Candara" w:hAnsi="Candara"/>
              </w:rPr>
              <w:t xml:space="preserve">: </w:t>
            </w:r>
            <w:proofErr w:type="spellStart"/>
            <w:r w:rsidR="002D5542" w:rsidRPr="002D5542">
              <w:rPr>
                <w:i/>
                <w:iCs/>
              </w:rPr>
              <w:t>flick</w:t>
            </w:r>
            <w:proofErr w:type="spellEnd"/>
            <w:r w:rsidR="002D5542" w:rsidRPr="002D5542">
              <w:rPr>
                <w:i/>
                <w:iCs/>
              </w:rPr>
              <w:t xml:space="preserve"> </w:t>
            </w:r>
            <w:proofErr w:type="spellStart"/>
            <w:r w:rsidR="002D5542" w:rsidRPr="002D5542">
              <w:rPr>
                <w:i/>
                <w:iCs/>
              </w:rPr>
              <w:t>through</w:t>
            </w:r>
            <w:proofErr w:type="spellEnd"/>
            <w:r w:rsidR="002D5542" w:rsidRPr="002D5542">
              <w:rPr>
                <w:i/>
                <w:iCs/>
              </w:rPr>
              <w:t xml:space="preserve"> </w:t>
            </w:r>
            <w:proofErr w:type="spellStart"/>
            <w:r w:rsidR="002D5542" w:rsidRPr="002D5542">
              <w:rPr>
                <w:i/>
                <w:iCs/>
              </w:rPr>
              <w:t>magazines</w:t>
            </w:r>
            <w:proofErr w:type="spellEnd"/>
            <w:r w:rsidR="002D5542" w:rsidRPr="002D5542">
              <w:rPr>
                <w:i/>
                <w:iCs/>
              </w:rPr>
              <w:t xml:space="preserve">; </w:t>
            </w:r>
            <w:proofErr w:type="spellStart"/>
            <w:r w:rsidR="002D5542" w:rsidRPr="002D5542">
              <w:rPr>
                <w:i/>
                <w:iCs/>
              </w:rPr>
              <w:t>find</w:t>
            </w:r>
            <w:proofErr w:type="spellEnd"/>
            <w:r w:rsidR="002D5542" w:rsidRPr="002D5542">
              <w:rPr>
                <w:i/>
                <w:iCs/>
              </w:rPr>
              <w:t xml:space="preserve"> </w:t>
            </w:r>
            <w:proofErr w:type="spellStart"/>
            <w:r w:rsidR="002D5542" w:rsidRPr="002D5542">
              <w:rPr>
                <w:i/>
                <w:iCs/>
              </w:rPr>
              <w:t>out</w:t>
            </w:r>
            <w:proofErr w:type="spellEnd"/>
            <w:r w:rsidR="002D5542" w:rsidRPr="002D5542">
              <w:rPr>
                <w:i/>
                <w:iCs/>
              </w:rPr>
              <w:t xml:space="preserve"> </w:t>
            </w:r>
            <w:proofErr w:type="spellStart"/>
            <w:r w:rsidR="002D5542" w:rsidRPr="002D5542">
              <w:rPr>
                <w:i/>
                <w:iCs/>
              </w:rPr>
              <w:t>about</w:t>
            </w:r>
            <w:proofErr w:type="spellEnd"/>
            <w:r w:rsidR="002D5542" w:rsidRPr="002D5542">
              <w:rPr>
                <w:i/>
                <w:iCs/>
              </w:rPr>
              <w:t xml:space="preserve"> new </w:t>
            </w:r>
            <w:proofErr w:type="spellStart"/>
            <w:r w:rsidR="002D5542" w:rsidRPr="002D5542">
              <w:rPr>
                <w:i/>
                <w:iCs/>
              </w:rPr>
              <w:t>CDs</w:t>
            </w:r>
            <w:proofErr w:type="spellEnd"/>
            <w:r w:rsidR="002D5542" w:rsidRPr="002D5542">
              <w:rPr>
                <w:i/>
                <w:iCs/>
              </w:rPr>
              <w:t xml:space="preserve"> or </w:t>
            </w:r>
            <w:proofErr w:type="spellStart"/>
            <w:r w:rsidR="002D5542" w:rsidRPr="002D5542">
              <w:rPr>
                <w:i/>
                <w:iCs/>
              </w:rPr>
              <w:t>concerts</w:t>
            </w:r>
            <w:proofErr w:type="spellEnd"/>
            <w:r w:rsidR="002D5542" w:rsidRPr="002D5542">
              <w:rPr>
                <w:i/>
                <w:iCs/>
              </w:rPr>
              <w:t xml:space="preserve">; </w:t>
            </w:r>
            <w:proofErr w:type="spellStart"/>
            <w:r w:rsidR="002D5542" w:rsidRPr="002D5542">
              <w:rPr>
                <w:i/>
                <w:iCs/>
              </w:rPr>
              <w:t>pick</w:t>
            </w:r>
            <w:proofErr w:type="spellEnd"/>
            <w:r w:rsidR="002D5542" w:rsidRPr="002D5542">
              <w:rPr>
                <w:i/>
                <w:iCs/>
              </w:rPr>
              <w:t xml:space="preserve"> </w:t>
            </w:r>
            <w:proofErr w:type="spellStart"/>
            <w:r w:rsidR="002D5542" w:rsidRPr="002D5542">
              <w:rPr>
                <w:i/>
                <w:iCs/>
              </w:rPr>
              <w:t>out</w:t>
            </w:r>
            <w:proofErr w:type="spellEnd"/>
            <w:r w:rsidR="002D5542" w:rsidRPr="002D5542">
              <w:rPr>
                <w:i/>
                <w:iCs/>
              </w:rPr>
              <w:t xml:space="preserve"> one or </w:t>
            </w:r>
            <w:proofErr w:type="spellStart"/>
            <w:r w:rsidR="002D5542" w:rsidRPr="002D5542">
              <w:rPr>
                <w:i/>
                <w:iCs/>
              </w:rPr>
              <w:t>two</w:t>
            </w:r>
            <w:proofErr w:type="spellEnd"/>
            <w:r w:rsidR="002D5542" w:rsidRPr="002D5542">
              <w:rPr>
                <w:i/>
                <w:iCs/>
              </w:rPr>
              <w:t xml:space="preserve"> </w:t>
            </w:r>
            <w:proofErr w:type="spellStart"/>
            <w:r w:rsidR="002D5542" w:rsidRPr="002D5542">
              <w:rPr>
                <w:i/>
                <w:iCs/>
              </w:rPr>
              <w:t>books</w:t>
            </w:r>
            <w:proofErr w:type="spellEnd"/>
            <w:r w:rsidR="002D5542" w:rsidRPr="002D5542">
              <w:rPr>
                <w:i/>
                <w:iCs/>
              </w:rPr>
              <w:t xml:space="preserve">; look at </w:t>
            </w:r>
            <w:proofErr w:type="spellStart"/>
            <w:r w:rsidR="002D5542" w:rsidRPr="002D5542">
              <w:rPr>
                <w:i/>
                <w:iCs/>
              </w:rPr>
              <w:t>the</w:t>
            </w:r>
            <w:proofErr w:type="spellEnd"/>
            <w:r w:rsidR="002D5542" w:rsidRPr="002D5542">
              <w:rPr>
                <w:i/>
                <w:iCs/>
              </w:rPr>
              <w:t xml:space="preserve"> </w:t>
            </w:r>
            <w:proofErr w:type="spellStart"/>
            <w:r w:rsidR="002D5542" w:rsidRPr="002D5542">
              <w:rPr>
                <w:i/>
                <w:iCs/>
              </w:rPr>
              <w:t>cover</w:t>
            </w:r>
            <w:proofErr w:type="spellEnd"/>
            <w:r w:rsidR="002D5542" w:rsidRPr="002D5542">
              <w:rPr>
                <w:i/>
                <w:iCs/>
              </w:rPr>
              <w:t xml:space="preserve">; </w:t>
            </w:r>
            <w:proofErr w:type="spellStart"/>
            <w:r w:rsidR="002D5542" w:rsidRPr="002D5542">
              <w:rPr>
                <w:i/>
                <w:iCs/>
              </w:rPr>
              <w:t>be</w:t>
            </w:r>
            <w:proofErr w:type="spellEnd"/>
            <w:r w:rsidR="002D5542" w:rsidRPr="002D5542">
              <w:rPr>
                <w:i/>
                <w:iCs/>
              </w:rPr>
              <w:t xml:space="preserve"> fond </w:t>
            </w:r>
            <w:proofErr w:type="spellStart"/>
            <w:r w:rsidR="002D5542" w:rsidRPr="002D5542">
              <w:rPr>
                <w:i/>
                <w:iCs/>
              </w:rPr>
              <w:t>of</w:t>
            </w:r>
            <w:proofErr w:type="spellEnd"/>
            <w:r w:rsidR="002D5542" w:rsidRPr="002D5542">
              <w:rPr>
                <w:i/>
                <w:iCs/>
              </w:rPr>
              <w:t xml:space="preserve"> Agatha Christie</w:t>
            </w:r>
          </w:p>
          <w:p w:rsidR="001A1852" w:rsidRPr="00D8780A" w:rsidRDefault="001A1852" w:rsidP="00D8780A">
            <w:pPr>
              <w:numPr>
                <w:ilvl w:val="0"/>
                <w:numId w:val="11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 w:rsidRPr="001A1852">
              <w:rPr>
                <w:rFonts w:ascii="Candara" w:hAnsi="Candara"/>
                <w:b/>
                <w:bCs/>
              </w:rPr>
              <w:t>Zadatak G.</w:t>
            </w:r>
            <w:r w:rsidR="00D8780A">
              <w:rPr>
                <w:rFonts w:ascii="Candara" w:hAnsi="Candara"/>
                <w:b/>
                <w:bCs/>
              </w:rPr>
              <w:t xml:space="preserve"> </w:t>
            </w:r>
            <w:r w:rsidR="00D8780A">
              <w:rPr>
                <w:rFonts w:ascii="Candara" w:hAnsi="Candara"/>
              </w:rPr>
              <w:t>Učenici samostalno rješavaju zadatak. Zapisuju u bilježnice. Provjeravaju u paru i s učiteljem/</w:t>
            </w:r>
            <w:proofErr w:type="spellStart"/>
            <w:r w:rsidR="00D8780A">
              <w:rPr>
                <w:rFonts w:ascii="Candara" w:hAnsi="Candara"/>
              </w:rPr>
              <w:t>icom</w:t>
            </w:r>
            <w:proofErr w:type="spellEnd"/>
            <w:r w:rsidR="00D8780A">
              <w:rPr>
                <w:rFonts w:ascii="Candara" w:hAnsi="Candara"/>
              </w:rPr>
              <w:t>.</w:t>
            </w:r>
          </w:p>
        </w:tc>
      </w:tr>
      <w:tr w:rsidR="00037F8B" w:rsidRPr="005C5996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796ED9" w:rsidRDefault="00796ED9" w:rsidP="00796ED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Igra vješala. Učenici su podijeljeni u dvije grupe. Pojam koji zadaju je naslov neke knjige. </w:t>
            </w:r>
          </w:p>
        </w:tc>
      </w:tr>
      <w:tr w:rsidR="00037F8B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037F8B" w:rsidRPr="006D575A" w:rsidRDefault="00037F8B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7F8B" w:rsidRPr="002D5542" w:rsidRDefault="00D409D4" w:rsidP="002D554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džbenik, str.36, zadatak H.</w:t>
            </w:r>
          </w:p>
        </w:tc>
      </w:tr>
    </w:tbl>
    <w:p w:rsidR="00037F8B" w:rsidRDefault="00037F8B"/>
    <w:p w:rsidR="00D66A01" w:rsidRDefault="00BD376C">
      <w:r>
        <w:rPr>
          <w:noProof/>
        </w:rPr>
        <w:lastRenderedPageBreak/>
        <w:pict>
          <v:shape id="_x0000_s1027" type="#_x0000_t202" style="position:absolute;margin-left:-2.25pt;margin-top:33.15pt;width:448.05pt;height:134.55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">
            <v:textbox>
              <w:txbxContent>
                <w:p w:rsidR="002D5542" w:rsidRDefault="00B073BF" w:rsidP="00B073BF">
                  <w:pPr>
                    <w:ind w:left="3600" w:firstLine="720"/>
                    <w:rPr>
                      <w:b/>
                      <w:bCs/>
                    </w:rPr>
                  </w:pPr>
                  <w:proofErr w:type="spellStart"/>
                  <w:r w:rsidRPr="00B073BF">
                    <w:rPr>
                      <w:b/>
                      <w:bCs/>
                    </w:rPr>
                    <w:t>In</w:t>
                  </w:r>
                  <w:proofErr w:type="spellEnd"/>
                  <w:r w:rsidRPr="00B073BF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B073BF">
                    <w:rPr>
                      <w:b/>
                      <w:bCs/>
                    </w:rPr>
                    <w:t>the</w:t>
                  </w:r>
                  <w:proofErr w:type="spellEnd"/>
                  <w:r w:rsidRPr="00B073BF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B073BF">
                    <w:rPr>
                      <w:b/>
                      <w:bCs/>
                    </w:rPr>
                    <w:t>library</w:t>
                  </w:r>
                  <w:proofErr w:type="spellEnd"/>
                </w:p>
                <w:p w:rsidR="00B073BF" w:rsidRDefault="00B073BF" w:rsidP="00B073BF">
                  <w:pPr>
                    <w:pStyle w:val="ListParagraph"/>
                    <w:numPr>
                      <w:ilvl w:val="0"/>
                      <w:numId w:val="12"/>
                    </w:numPr>
                  </w:pPr>
                  <w:proofErr w:type="spellStart"/>
                  <w:r w:rsidRPr="00047975">
                    <w:t>flick</w:t>
                  </w:r>
                  <w:proofErr w:type="spellEnd"/>
                  <w:r w:rsidRPr="00047975">
                    <w:t xml:space="preserve"> </w:t>
                  </w:r>
                  <w:proofErr w:type="spellStart"/>
                  <w:r w:rsidRPr="00047975">
                    <w:t>through</w:t>
                  </w:r>
                  <w:proofErr w:type="spellEnd"/>
                  <w:r w:rsidRPr="00047975">
                    <w:t xml:space="preserve"> </w:t>
                  </w:r>
                  <w:proofErr w:type="spellStart"/>
                  <w:r w:rsidRPr="00047975">
                    <w:t>magazines</w:t>
                  </w:r>
                  <w:proofErr w:type="spellEnd"/>
                </w:p>
                <w:p w:rsidR="00B073BF" w:rsidRDefault="00B073BF" w:rsidP="00B073BF">
                  <w:pPr>
                    <w:pStyle w:val="ListParagraph"/>
                    <w:numPr>
                      <w:ilvl w:val="0"/>
                      <w:numId w:val="12"/>
                    </w:numPr>
                  </w:pPr>
                  <w:proofErr w:type="spellStart"/>
                  <w:r w:rsidRPr="00047975">
                    <w:t>find</w:t>
                  </w:r>
                  <w:proofErr w:type="spellEnd"/>
                  <w:r w:rsidRPr="00047975">
                    <w:t xml:space="preserve"> </w:t>
                  </w:r>
                  <w:proofErr w:type="spellStart"/>
                  <w:r w:rsidRPr="00047975">
                    <w:t>out</w:t>
                  </w:r>
                  <w:proofErr w:type="spellEnd"/>
                  <w:r w:rsidRPr="00047975">
                    <w:t xml:space="preserve"> </w:t>
                  </w:r>
                  <w:proofErr w:type="spellStart"/>
                  <w:r w:rsidRPr="00047975">
                    <w:t>about</w:t>
                  </w:r>
                  <w:proofErr w:type="spellEnd"/>
                  <w:r w:rsidRPr="00047975">
                    <w:t xml:space="preserve"> new </w:t>
                  </w:r>
                  <w:proofErr w:type="spellStart"/>
                  <w:r w:rsidRPr="00047975">
                    <w:t>CDs</w:t>
                  </w:r>
                  <w:proofErr w:type="spellEnd"/>
                  <w:r w:rsidRPr="00047975">
                    <w:t xml:space="preserve"> or </w:t>
                  </w:r>
                  <w:proofErr w:type="spellStart"/>
                  <w:r w:rsidRPr="00047975">
                    <w:t>concerts</w:t>
                  </w:r>
                  <w:proofErr w:type="spellEnd"/>
                </w:p>
                <w:p w:rsidR="00B073BF" w:rsidRDefault="00B073BF" w:rsidP="00B073BF">
                  <w:pPr>
                    <w:pStyle w:val="ListParagraph"/>
                    <w:numPr>
                      <w:ilvl w:val="0"/>
                      <w:numId w:val="12"/>
                    </w:numPr>
                  </w:pPr>
                  <w:proofErr w:type="spellStart"/>
                  <w:r w:rsidRPr="00047975">
                    <w:t>pick</w:t>
                  </w:r>
                  <w:proofErr w:type="spellEnd"/>
                  <w:r w:rsidRPr="00047975">
                    <w:t xml:space="preserve"> </w:t>
                  </w:r>
                  <w:proofErr w:type="spellStart"/>
                  <w:r w:rsidRPr="00047975">
                    <w:t>out</w:t>
                  </w:r>
                  <w:proofErr w:type="spellEnd"/>
                  <w:r w:rsidRPr="00047975">
                    <w:t xml:space="preserve"> one or </w:t>
                  </w:r>
                  <w:proofErr w:type="spellStart"/>
                  <w:r w:rsidRPr="00047975">
                    <w:t>two</w:t>
                  </w:r>
                  <w:proofErr w:type="spellEnd"/>
                  <w:r w:rsidRPr="00047975">
                    <w:t xml:space="preserve"> </w:t>
                  </w:r>
                  <w:proofErr w:type="spellStart"/>
                  <w:r w:rsidRPr="00047975">
                    <w:t>books</w:t>
                  </w:r>
                  <w:proofErr w:type="spellEnd"/>
                </w:p>
                <w:p w:rsidR="00B073BF" w:rsidRDefault="00B073BF" w:rsidP="00B073BF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047975">
                    <w:t xml:space="preserve">look at </w:t>
                  </w:r>
                  <w:proofErr w:type="spellStart"/>
                  <w:r w:rsidRPr="00047975">
                    <w:t>the</w:t>
                  </w:r>
                  <w:proofErr w:type="spellEnd"/>
                  <w:r w:rsidRPr="00047975">
                    <w:t xml:space="preserve"> </w:t>
                  </w:r>
                  <w:proofErr w:type="spellStart"/>
                  <w:r w:rsidRPr="00047975">
                    <w:t>cover</w:t>
                  </w:r>
                  <w:proofErr w:type="spellEnd"/>
                </w:p>
                <w:p w:rsidR="00B073BF" w:rsidRPr="00047975" w:rsidRDefault="00B073BF" w:rsidP="00B073BF">
                  <w:pPr>
                    <w:pStyle w:val="ListParagraph"/>
                    <w:numPr>
                      <w:ilvl w:val="0"/>
                      <w:numId w:val="12"/>
                    </w:numPr>
                  </w:pPr>
                  <w:proofErr w:type="spellStart"/>
                  <w:r w:rsidRPr="00047975">
                    <w:t>be</w:t>
                  </w:r>
                  <w:proofErr w:type="spellEnd"/>
                  <w:r w:rsidRPr="00047975">
                    <w:t xml:space="preserve"> fond </w:t>
                  </w:r>
                  <w:proofErr w:type="spellStart"/>
                  <w:r w:rsidRPr="00047975">
                    <w:t>of</w:t>
                  </w:r>
                  <w:proofErr w:type="spellEnd"/>
                  <w:r w:rsidRPr="00047975">
                    <w:t xml:space="preserve"> Agatha Christie</w:t>
                  </w:r>
                </w:p>
                <w:p w:rsidR="00B073BF" w:rsidRPr="00B073BF" w:rsidRDefault="00B073BF" w:rsidP="00B073BF">
                  <w:pPr>
                    <w:rPr>
                      <w:b/>
                      <w:bCs/>
                    </w:rPr>
                  </w:pPr>
                </w:p>
              </w:txbxContent>
            </v:textbox>
            <w10:wrap type="square"/>
          </v:shape>
        </w:pict>
      </w:r>
      <w:r w:rsidR="002D5542">
        <w:t>Plan ploče:</w:t>
      </w:r>
    </w:p>
    <w:p w:rsidR="002D5542" w:rsidRDefault="002D5542"/>
    <w:p w:rsidR="002D5542" w:rsidRDefault="002D5542"/>
    <w:p w:rsidR="002D5542" w:rsidRDefault="002D5542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p w:rsidR="002D5542" w:rsidRDefault="002D5542"/>
    <w:p w:rsidR="002D5542" w:rsidRDefault="002D5542"/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744310" w:rsidRPr="006D575A" w:rsidTr="009C5A92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744310" w:rsidRPr="006D575A" w:rsidTr="009C5A92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1</w:t>
            </w:r>
            <w:r w:rsidR="005A195B">
              <w:rPr>
                <w:rFonts w:ascii="Candara" w:hAnsi="Candara"/>
                <w:b/>
              </w:rPr>
              <w:t>9</w:t>
            </w:r>
            <w:r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744310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AB4012" w:rsidRDefault="00AB4012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AB4012">
              <w:rPr>
                <w:rFonts w:ascii="Candara" w:hAnsi="Candara"/>
                <w:b/>
              </w:rPr>
              <w:t xml:space="preserve">MOJ SVIJET </w:t>
            </w:r>
          </w:p>
        </w:tc>
      </w:tr>
      <w:tr w:rsidR="00744310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AB4012" w:rsidRDefault="00AB4012" w:rsidP="009C5A92">
            <w:pPr>
              <w:spacing w:after="0" w:line="240" w:lineRule="auto"/>
              <w:rPr>
                <w:rFonts w:ascii="Candara" w:hAnsi="Candara" w:cs="Calibri"/>
                <w:b/>
              </w:rPr>
            </w:pPr>
            <w:proofErr w:type="spellStart"/>
            <w:r w:rsidRPr="00AB4012">
              <w:rPr>
                <w:rFonts w:ascii="Candara" w:hAnsi="Candara" w:cs="Calibri"/>
                <w:b/>
              </w:rPr>
              <w:t>In</w:t>
            </w:r>
            <w:proofErr w:type="spellEnd"/>
            <w:r w:rsidRPr="00AB4012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AB4012">
              <w:rPr>
                <w:rFonts w:ascii="Candara" w:hAnsi="Candara" w:cs="Calibri"/>
                <w:b/>
              </w:rPr>
              <w:t>the</w:t>
            </w:r>
            <w:proofErr w:type="spellEnd"/>
            <w:r w:rsidRPr="00AB4012">
              <w:rPr>
                <w:rFonts w:ascii="Candara" w:hAnsi="Candara" w:cs="Calibri"/>
                <w:b/>
              </w:rPr>
              <w:t xml:space="preserve"> </w:t>
            </w:r>
            <w:proofErr w:type="spellStart"/>
            <w:r w:rsidRPr="00AB4012">
              <w:rPr>
                <w:rFonts w:ascii="Candara" w:hAnsi="Candara" w:cs="Calibri"/>
                <w:b/>
              </w:rPr>
              <w:t>library</w:t>
            </w:r>
            <w:proofErr w:type="spellEnd"/>
          </w:p>
        </w:tc>
      </w:tr>
      <w:tr w:rsidR="00744310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Default="00744310" w:rsidP="009C5A92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744310" w:rsidRDefault="00744310" w:rsidP="009C5A92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744310" w:rsidRPr="006D575A" w:rsidRDefault="00744310" w:rsidP="009C5A92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744310" w:rsidRPr="009B4F2B" w:rsidTr="009C5A92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246273" w:rsidRDefault="00BF706C" w:rsidP="009C5A92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246273">
              <w:rPr>
                <w:rFonts w:ascii="Candara" w:hAnsi="Candara"/>
                <w:sz w:val="22"/>
                <w:szCs w:val="22"/>
              </w:rPr>
              <w:t>A.6.1; C.6.1; C.6.3</w:t>
            </w:r>
          </w:p>
        </w:tc>
      </w:tr>
      <w:tr w:rsidR="00744310" w:rsidRPr="006D575A" w:rsidTr="009C5A92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D3577" w:rsidRDefault="002D3577" w:rsidP="009C5A92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Govori o svojim i tuđim rutinama. </w:t>
            </w:r>
          </w:p>
          <w:p w:rsidR="002D3577" w:rsidRPr="006D575A" w:rsidRDefault="002D3577" w:rsidP="009C5A92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iše i govori o svojim čitalačkim navikama. </w:t>
            </w:r>
          </w:p>
        </w:tc>
      </w:tr>
      <w:tr w:rsidR="00744310" w:rsidRPr="00CD5962" w:rsidTr="009C5A92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12B0C" w:rsidRDefault="00312B0C" w:rsidP="00312B0C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>Vokabular: knjige i čitalačke navike</w:t>
            </w:r>
          </w:p>
          <w:p w:rsidR="00744310" w:rsidRPr="00CD5962" w:rsidRDefault="00312B0C" w:rsidP="00312B0C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Gramatičke strukture / komunikacijska upotreba: </w:t>
            </w:r>
            <w:r w:rsidRPr="00165BAF">
              <w:rPr>
                <w:rFonts w:ascii="Candara" w:hAnsi="Candara"/>
                <w:iCs/>
              </w:rPr>
              <w:t xml:space="preserve">upotreba </w:t>
            </w:r>
            <w:proofErr w:type="spellStart"/>
            <w:r w:rsidRPr="00165BAF">
              <w:rPr>
                <w:rFonts w:ascii="Candara" w:hAnsi="Candara"/>
                <w:iCs/>
              </w:rPr>
              <w:t>Present</w:t>
            </w:r>
            <w:proofErr w:type="spellEnd"/>
            <w:r w:rsidRPr="00165BA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165BAF">
              <w:rPr>
                <w:rFonts w:ascii="Candara" w:hAnsi="Candara"/>
                <w:iCs/>
              </w:rPr>
              <w:t>Simple</w:t>
            </w:r>
            <w:proofErr w:type="spellEnd"/>
            <w:r w:rsidRPr="00165BAF">
              <w:rPr>
                <w:rFonts w:ascii="Candara" w:hAnsi="Candara"/>
                <w:iCs/>
              </w:rPr>
              <w:t xml:space="preserve"> za opisivanje nečijih navika, uz upotrebu priloga učestalosti </w:t>
            </w:r>
            <w:r>
              <w:rPr>
                <w:rFonts w:ascii="Candara" w:hAnsi="Candara"/>
                <w:iCs/>
              </w:rPr>
              <w:t>(</w:t>
            </w:r>
            <w:proofErr w:type="spellStart"/>
            <w:r w:rsidRPr="00165BAF">
              <w:rPr>
                <w:rFonts w:ascii="Candara" w:hAnsi="Candara"/>
                <w:iCs/>
              </w:rPr>
              <w:t>Adverbs</w:t>
            </w:r>
            <w:proofErr w:type="spellEnd"/>
            <w:r w:rsidRPr="00165BA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165BAF">
              <w:rPr>
                <w:rFonts w:ascii="Candara" w:hAnsi="Candara"/>
                <w:iCs/>
              </w:rPr>
              <w:t>of</w:t>
            </w:r>
            <w:proofErr w:type="spellEnd"/>
            <w:r w:rsidRPr="00165BA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165BAF">
              <w:rPr>
                <w:rFonts w:ascii="Candara" w:hAnsi="Candara"/>
                <w:iCs/>
              </w:rPr>
              <w:t>frequenc</w:t>
            </w:r>
            <w:r>
              <w:rPr>
                <w:rFonts w:ascii="Candara" w:hAnsi="Candara"/>
                <w:iCs/>
              </w:rPr>
              <w:t>y</w:t>
            </w:r>
            <w:proofErr w:type="spellEnd"/>
            <w:r>
              <w:rPr>
                <w:rFonts w:ascii="Candara" w:hAnsi="Candara"/>
                <w:iCs/>
              </w:rPr>
              <w:t>), poredak riječi u rečenici, osobne zamjenice</w:t>
            </w:r>
          </w:p>
        </w:tc>
      </w:tr>
      <w:tr w:rsidR="00744310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744310" w:rsidRPr="006D575A" w:rsidRDefault="00744310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744310" w:rsidRPr="006D575A" w:rsidRDefault="00744310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</w:tc>
      </w:tr>
      <w:tr w:rsidR="00744310" w:rsidRPr="009B4F2B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 xml:space="preserve">stranice </w:t>
            </w:r>
            <w:r w:rsidR="00A11BC1">
              <w:rPr>
                <w:rFonts w:ascii="Candara" w:hAnsi="Candara" w:cs="Calibri"/>
              </w:rPr>
              <w:t>35, 36</w:t>
            </w:r>
          </w:p>
          <w:p w:rsidR="00744310" w:rsidRPr="009B4F2B" w:rsidRDefault="00744310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 w:rsidR="00A11BC1">
              <w:rPr>
                <w:rFonts w:ascii="Candara" w:hAnsi="Candara" w:cs="Calibri"/>
              </w:rPr>
              <w:t>30 - 33</w:t>
            </w:r>
          </w:p>
        </w:tc>
      </w:tr>
      <w:tr w:rsidR="00744310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BF706C" w:rsidRDefault="00BF706C" w:rsidP="0024627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49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Nauči više </w:t>
            </w:r>
            <w:hyperlink r:id="rId14" w:history="1">
              <w:r w:rsidRPr="00C646E7">
                <w:rPr>
                  <w:rStyle w:val="Hyperlink"/>
                  <w:rFonts w:ascii="Candara" w:hAnsi="Candara"/>
                </w:rPr>
                <w:t>https://bit.ly/34lqc11</w:t>
              </w:r>
            </w:hyperlink>
            <w:r w:rsidRPr="00C646E7">
              <w:rPr>
                <w:rFonts w:ascii="Candara" w:hAnsi="Candara"/>
              </w:rPr>
              <w:t xml:space="preserve">  </w:t>
            </w:r>
            <w:r>
              <w:rPr>
                <w:rFonts w:ascii="Candara" w:hAnsi="Candara"/>
              </w:rPr>
              <w:t xml:space="preserve"> </w:t>
            </w:r>
          </w:p>
        </w:tc>
      </w:tr>
      <w:tr w:rsidR="00744310" w:rsidRPr="009B4F2B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BF706C" w:rsidRDefault="00BF706C" w:rsidP="00BF706C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Osobni i socijalni razvoj A.3.1. A.3.2. A 3.3. B.3.1. B.3.2.B.3.4.  </w:t>
            </w:r>
          </w:p>
          <w:p w:rsidR="00BF706C" w:rsidRDefault="00BF706C" w:rsidP="00BF706C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Uporaba informacijske i komunikacijske tehnologije A.1.1. </w:t>
            </w:r>
          </w:p>
          <w:p w:rsidR="00BF706C" w:rsidRDefault="00BF706C" w:rsidP="00BF706C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 xml:space="preserve">Učiti kako učiti C.3.3 3. Interes.D.3.2. 2. Suradnja s drugima. </w:t>
            </w:r>
          </w:p>
          <w:p w:rsidR="00BF706C" w:rsidRDefault="00BF706C" w:rsidP="00BF706C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>Hrvatski jezik (književne vrste,  poticanje čitalačke Pismenost, po</w:t>
            </w:r>
            <w:r>
              <w:rPr>
                <w:rFonts w:ascii="Candara" w:hAnsi="Candara"/>
                <w:sz w:val="22"/>
                <w:szCs w:val="22"/>
              </w:rPr>
              <w:t>p</w:t>
            </w:r>
            <w:r w:rsidRPr="007855C5">
              <w:rPr>
                <w:rFonts w:ascii="Candara" w:hAnsi="Candara"/>
                <w:sz w:val="22"/>
                <w:szCs w:val="22"/>
              </w:rPr>
              <w:t xml:space="preserve">unjavanje formulara) </w:t>
            </w:r>
          </w:p>
          <w:p w:rsidR="00744310" w:rsidRPr="009B4F2B" w:rsidRDefault="00BF706C" w:rsidP="00BF706C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7855C5">
              <w:rPr>
                <w:rFonts w:ascii="Candara" w:hAnsi="Candara"/>
                <w:sz w:val="22"/>
                <w:szCs w:val="22"/>
              </w:rPr>
              <w:t>Građanski odgoj razvijanje tolerancije prem</w:t>
            </w:r>
            <w:r>
              <w:rPr>
                <w:rFonts w:ascii="Candara" w:hAnsi="Candara"/>
                <w:sz w:val="22"/>
                <w:szCs w:val="22"/>
              </w:rPr>
              <w:t>a</w:t>
            </w:r>
            <w:r w:rsidRPr="007855C5">
              <w:rPr>
                <w:rFonts w:ascii="Candara" w:hAnsi="Candara"/>
                <w:sz w:val="22"/>
                <w:szCs w:val="22"/>
              </w:rPr>
              <w:t xml:space="preserve"> učenicima koji imaju drugačije interese) </w:t>
            </w:r>
            <w:r>
              <w:rPr>
                <w:rFonts w:ascii="Candara" w:hAnsi="Candara"/>
                <w:sz w:val="22"/>
                <w:szCs w:val="22"/>
              </w:rPr>
              <w:t xml:space="preserve">    </w:t>
            </w:r>
          </w:p>
        </w:tc>
      </w:tr>
      <w:tr w:rsidR="00744310" w:rsidRPr="00B469F6" w:rsidTr="009C5A92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744310" w:rsidRDefault="00744310" w:rsidP="009C5A92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744310" w:rsidRPr="003C3366" w:rsidRDefault="00744310" w:rsidP="009C5A92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744310" w:rsidRPr="00367267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744310" w:rsidRPr="00B469F6" w:rsidRDefault="00744310" w:rsidP="009C5A92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744310" w:rsidRPr="00C11A4A" w:rsidTr="009C5A92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744310" w:rsidRPr="00DC37E2" w:rsidRDefault="00DC37E2" w:rsidP="00DC37E2">
            <w:pPr>
              <w:numPr>
                <w:ilvl w:val="0"/>
                <w:numId w:val="7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nje o svojim i tuđim rutinama te čitalačkim navikama.</w:t>
            </w:r>
          </w:p>
        </w:tc>
      </w:tr>
      <w:tr w:rsidR="00744310" w:rsidRPr="006D575A" w:rsidTr="009C5A92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744310" w:rsidRPr="00D8324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D8324A" w:rsidRDefault="0088306C" w:rsidP="009C5A92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 provjerava domaću zadaću. Učenici govore o osobnom iskustvu čitalačkih navika.</w:t>
            </w:r>
          </w:p>
        </w:tc>
      </w:tr>
      <w:tr w:rsidR="00744310" w:rsidRPr="00102699" w:rsidTr="009C5A9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744310" w:rsidRPr="00801F1B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Default="00841F08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 w:rsidRPr="00246273">
              <w:rPr>
                <w:rFonts w:ascii="Candara" w:hAnsi="Candara"/>
                <w:b/>
                <w:bCs/>
              </w:rPr>
              <w:t>Udžbenik, str.35</w:t>
            </w:r>
            <w:r>
              <w:rPr>
                <w:rFonts w:ascii="Candara" w:hAnsi="Candara"/>
              </w:rPr>
              <w:t xml:space="preserve">, </w:t>
            </w:r>
            <w:r w:rsidRPr="00841F08">
              <w:rPr>
                <w:rFonts w:ascii="Candara" w:hAnsi="Candara"/>
                <w:b/>
                <w:bCs/>
              </w:rPr>
              <w:t>zadatak G</w:t>
            </w:r>
            <w:r>
              <w:rPr>
                <w:rFonts w:ascii="Candara" w:hAnsi="Candara"/>
              </w:rPr>
              <w:t xml:space="preserve">. Po uputi učitelja/ice učenici podcrtaju sve vrste štiva koje se spominju u rečenicama. </w:t>
            </w:r>
            <w:r w:rsidR="00EB403F">
              <w:rPr>
                <w:rFonts w:ascii="Candara" w:hAnsi="Candara"/>
              </w:rPr>
              <w:t>Učitelj/</w:t>
            </w:r>
            <w:proofErr w:type="spellStart"/>
            <w:r w:rsidR="00EB403F">
              <w:rPr>
                <w:rFonts w:ascii="Candara" w:hAnsi="Candara"/>
              </w:rPr>
              <w:t>ica</w:t>
            </w:r>
            <w:proofErr w:type="spellEnd"/>
            <w:r w:rsidR="00EB403F">
              <w:rPr>
                <w:rFonts w:ascii="Candara" w:hAnsi="Candara"/>
              </w:rPr>
              <w:t xml:space="preserve"> objašnjava razliku između '</w:t>
            </w:r>
            <w:proofErr w:type="spellStart"/>
            <w:r w:rsidR="00EB403F">
              <w:rPr>
                <w:rFonts w:ascii="Candara" w:hAnsi="Candara"/>
              </w:rPr>
              <w:t>fiction</w:t>
            </w:r>
            <w:proofErr w:type="spellEnd"/>
            <w:r w:rsidR="00EB403F">
              <w:rPr>
                <w:rFonts w:ascii="Candara" w:hAnsi="Candara"/>
              </w:rPr>
              <w:t>' i '</w:t>
            </w:r>
            <w:proofErr w:type="spellStart"/>
            <w:r w:rsidR="00EB403F">
              <w:rPr>
                <w:rFonts w:ascii="Candara" w:hAnsi="Candara"/>
              </w:rPr>
              <w:t>non</w:t>
            </w:r>
            <w:proofErr w:type="spellEnd"/>
            <w:r w:rsidR="00EB403F">
              <w:rPr>
                <w:rFonts w:ascii="Candara" w:hAnsi="Candara"/>
              </w:rPr>
              <w:t>-</w:t>
            </w:r>
            <w:proofErr w:type="spellStart"/>
            <w:r w:rsidR="00EB403F">
              <w:rPr>
                <w:rFonts w:ascii="Candara" w:hAnsi="Candara"/>
              </w:rPr>
              <w:t>fiction</w:t>
            </w:r>
            <w:proofErr w:type="spellEnd"/>
            <w:r w:rsidR="00EB403F">
              <w:rPr>
                <w:rFonts w:ascii="Candara" w:hAnsi="Candara"/>
              </w:rPr>
              <w:t xml:space="preserve">'. </w:t>
            </w:r>
          </w:p>
          <w:p w:rsidR="003A2474" w:rsidRDefault="003A2474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1A0FA9">
              <w:rPr>
                <w:rFonts w:ascii="Candara" w:hAnsi="Candara"/>
              </w:rPr>
              <w:t>r</w:t>
            </w:r>
            <w:r>
              <w:rPr>
                <w:rFonts w:ascii="Candara" w:hAnsi="Candara"/>
              </w:rPr>
              <w:t xml:space="preserve">ade u paru. Zadatak je razvrstati naslove knjiga iz teksta o </w:t>
            </w:r>
            <w:proofErr w:type="spellStart"/>
            <w:r>
              <w:rPr>
                <w:rFonts w:ascii="Candara" w:hAnsi="Candara"/>
              </w:rPr>
              <w:t>Leeu</w:t>
            </w:r>
            <w:proofErr w:type="spellEnd"/>
            <w:r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lastRenderedPageBreak/>
              <w:t>u dvije kategorije: '</w:t>
            </w:r>
            <w:proofErr w:type="spellStart"/>
            <w:r>
              <w:rPr>
                <w:rFonts w:ascii="Candara" w:hAnsi="Candara"/>
              </w:rPr>
              <w:t>fiction</w:t>
            </w:r>
            <w:proofErr w:type="spellEnd"/>
            <w:r>
              <w:rPr>
                <w:rFonts w:ascii="Candara" w:hAnsi="Candara"/>
              </w:rPr>
              <w:t>' i '</w:t>
            </w:r>
            <w:proofErr w:type="spellStart"/>
            <w:r>
              <w:rPr>
                <w:rFonts w:ascii="Candara" w:hAnsi="Candara"/>
              </w:rPr>
              <w:t>non</w:t>
            </w:r>
            <w:proofErr w:type="spellEnd"/>
            <w:r>
              <w:rPr>
                <w:rFonts w:ascii="Candara" w:hAnsi="Candara"/>
              </w:rPr>
              <w:t>-</w:t>
            </w:r>
            <w:proofErr w:type="spellStart"/>
            <w:r>
              <w:rPr>
                <w:rFonts w:ascii="Candara" w:hAnsi="Candara"/>
              </w:rPr>
              <w:t>fiction</w:t>
            </w:r>
            <w:proofErr w:type="spellEnd"/>
            <w:r>
              <w:rPr>
                <w:rFonts w:ascii="Candara" w:hAnsi="Candara"/>
              </w:rPr>
              <w:t xml:space="preserve">'. Ovisno o razredu učenici mogu dodati naslove knjiga po svom izboru. </w:t>
            </w:r>
            <w:r w:rsidR="0040593A">
              <w:rPr>
                <w:rFonts w:ascii="Candara" w:hAnsi="Candara"/>
              </w:rPr>
              <w:t xml:space="preserve">Parovi govore pred razredom što su sve zapisali. </w:t>
            </w:r>
          </w:p>
          <w:p w:rsidR="001A0FA9" w:rsidRDefault="001A0FA9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džbenik, str.36, </w:t>
            </w:r>
            <w:proofErr w:type="spellStart"/>
            <w:r w:rsidRPr="00E25F01">
              <w:rPr>
                <w:rFonts w:ascii="Candara" w:hAnsi="Candara"/>
                <w:b/>
                <w:bCs/>
              </w:rPr>
              <w:t>Writing</w:t>
            </w:r>
            <w:proofErr w:type="spellEnd"/>
            <w:r w:rsidRPr="00E25F01">
              <w:rPr>
                <w:rFonts w:ascii="Candara" w:hAnsi="Candara"/>
                <w:b/>
                <w:bCs/>
              </w:rPr>
              <w:t xml:space="preserve"> bit(e)s: Capital </w:t>
            </w:r>
            <w:proofErr w:type="spellStart"/>
            <w:r w:rsidRPr="00E25F01">
              <w:rPr>
                <w:rFonts w:ascii="Candara" w:hAnsi="Candara"/>
                <w:b/>
                <w:bCs/>
              </w:rPr>
              <w:t>letters</w:t>
            </w:r>
            <w:proofErr w:type="spellEnd"/>
            <w:r>
              <w:rPr>
                <w:rFonts w:ascii="Candara" w:hAnsi="Candara"/>
              </w:rPr>
              <w:t>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objašnjava pravilo pisanja velikih slova u nazivima knjiga i filmova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i učenici zajedno rješavaju zadatak 1. </w:t>
            </w:r>
          </w:p>
          <w:p w:rsidR="001A0FA9" w:rsidRDefault="000A55F5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ovoreći o posuđivanju knjiga iz knjižnice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uvodi pojmove </w:t>
            </w:r>
            <w:r w:rsidRPr="000A55F5">
              <w:rPr>
                <w:rFonts w:ascii="Candara" w:hAnsi="Candara"/>
              </w:rPr>
              <w:t>FILL IN THE FORM</w:t>
            </w:r>
            <w:r>
              <w:rPr>
                <w:rFonts w:ascii="Candara" w:hAnsi="Candara"/>
              </w:rPr>
              <w:t xml:space="preserve"> i </w:t>
            </w:r>
            <w:r w:rsidRPr="000A55F5">
              <w:rPr>
                <w:rFonts w:ascii="Candara" w:hAnsi="Candara"/>
              </w:rPr>
              <w:t>MEMBERSHIP CARD</w:t>
            </w:r>
            <w:r>
              <w:rPr>
                <w:rFonts w:ascii="Candara" w:hAnsi="Candara"/>
              </w:rPr>
              <w:t>.</w:t>
            </w:r>
          </w:p>
          <w:p w:rsidR="00B14EE8" w:rsidRDefault="00D44AF2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 w:rsidRPr="00D44AF2">
              <w:rPr>
                <w:rFonts w:ascii="Candara" w:hAnsi="Candara"/>
                <w:b/>
                <w:bCs/>
              </w:rPr>
              <w:t>Radna bilježnica, str.30. zadatak C</w:t>
            </w:r>
            <w:r>
              <w:rPr>
                <w:rFonts w:ascii="Candara" w:hAnsi="Candara"/>
              </w:rPr>
              <w:t xml:space="preserve">. </w:t>
            </w:r>
            <w:r w:rsidR="00A224E7">
              <w:rPr>
                <w:rFonts w:ascii="Candara" w:hAnsi="Candara"/>
              </w:rPr>
              <w:t xml:space="preserve">Učenici rješavaju samostalno, popunjavaju pristupnicu za knjižnicu. Učenici pojedinačno govore o svojim interesima. </w:t>
            </w:r>
          </w:p>
          <w:p w:rsidR="00D44AF2" w:rsidRDefault="00B14EE8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>
              <w:rPr>
                <w:rFonts w:ascii="Candara" w:hAnsi="Candara"/>
                <w:b/>
                <w:bCs/>
              </w:rPr>
              <w:t>Z</w:t>
            </w:r>
            <w:r w:rsidR="00A224E7" w:rsidRPr="00A224E7">
              <w:rPr>
                <w:rFonts w:ascii="Candara" w:hAnsi="Candara"/>
                <w:b/>
                <w:bCs/>
              </w:rPr>
              <w:t>adatak D.</w:t>
            </w:r>
            <w:r w:rsidR="00A224E7">
              <w:rPr>
                <w:rFonts w:ascii="Candara" w:hAnsi="Candara"/>
              </w:rPr>
              <w:t xml:space="preserve"> </w:t>
            </w:r>
            <w:r w:rsidR="004561F1">
              <w:rPr>
                <w:rFonts w:ascii="Candara" w:hAnsi="Candara"/>
              </w:rPr>
              <w:t>Učenici rješavaju samostalno. Čitaju naglas i provjeravaju s učiteljem/</w:t>
            </w:r>
            <w:proofErr w:type="spellStart"/>
            <w:r w:rsidR="004561F1">
              <w:rPr>
                <w:rFonts w:ascii="Candara" w:hAnsi="Candara"/>
              </w:rPr>
              <w:t>icom</w:t>
            </w:r>
            <w:proofErr w:type="spellEnd"/>
            <w:r w:rsidR="004561F1">
              <w:rPr>
                <w:rFonts w:ascii="Candara" w:hAnsi="Candara"/>
              </w:rPr>
              <w:t xml:space="preserve">. </w:t>
            </w:r>
          </w:p>
          <w:p w:rsidR="00C543D5" w:rsidRPr="00C543D5" w:rsidRDefault="00C543D5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>
              <w:rPr>
                <w:rFonts w:ascii="Candara" w:hAnsi="Candara"/>
                <w:b/>
                <w:bCs/>
              </w:rPr>
              <w:t xml:space="preserve">Zadatak H. </w:t>
            </w:r>
            <w:r w:rsidRPr="00C543D5">
              <w:rPr>
                <w:rFonts w:ascii="Candara" w:hAnsi="Candara"/>
              </w:rPr>
              <w:t>Prvi dio</w:t>
            </w:r>
            <w:r>
              <w:rPr>
                <w:rFonts w:ascii="Candara" w:hAnsi="Candara"/>
                <w:b/>
                <w:bCs/>
              </w:rPr>
              <w:t xml:space="preserve"> </w:t>
            </w:r>
            <w:r>
              <w:rPr>
                <w:rFonts w:ascii="Candara" w:hAnsi="Candara"/>
              </w:rPr>
              <w:t>zadatka učenici rješavaju samostalno. Čitaju naglas i provjeravaju s učiteljem/</w:t>
            </w:r>
            <w:proofErr w:type="spellStart"/>
            <w:r>
              <w:rPr>
                <w:rFonts w:ascii="Candara" w:hAnsi="Candara"/>
              </w:rPr>
              <w:t>icom</w:t>
            </w:r>
            <w:proofErr w:type="spellEnd"/>
            <w:r>
              <w:rPr>
                <w:rFonts w:ascii="Candara" w:hAnsi="Candara"/>
              </w:rPr>
              <w:t xml:space="preserve">. </w:t>
            </w:r>
            <w:r w:rsidRPr="00C543D5">
              <w:rPr>
                <w:rFonts w:ascii="Candara" w:hAnsi="Candara"/>
              </w:rPr>
              <w:t xml:space="preserve">Drugi dio zadatka H (Personal </w:t>
            </w:r>
            <w:proofErr w:type="spellStart"/>
            <w:r w:rsidRPr="00C543D5">
              <w:rPr>
                <w:rFonts w:ascii="Candara" w:hAnsi="Candara"/>
              </w:rPr>
              <w:t>pronouns</w:t>
            </w:r>
            <w:proofErr w:type="spellEnd"/>
            <w:r>
              <w:rPr>
                <w:rFonts w:ascii="Candara" w:hAnsi="Candara"/>
              </w:rPr>
              <w:t xml:space="preserve">) učenici rade u paru i provjeravaju s drugim parom. </w:t>
            </w:r>
          </w:p>
          <w:p w:rsidR="004561F1" w:rsidRPr="00C543D5" w:rsidRDefault="00C543D5" w:rsidP="0024627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  <w:b/>
                <w:bCs/>
              </w:rPr>
            </w:pPr>
            <w:r w:rsidRPr="00C543D5">
              <w:rPr>
                <w:rFonts w:ascii="Candara" w:hAnsi="Candara"/>
                <w:b/>
                <w:bCs/>
              </w:rPr>
              <w:t xml:space="preserve">Zadatak I. </w:t>
            </w:r>
            <w:r>
              <w:rPr>
                <w:rFonts w:ascii="Candara" w:hAnsi="Candara"/>
              </w:rPr>
              <w:t xml:space="preserve">Ponavljanje osobnih zamjenica. </w:t>
            </w:r>
            <w:r w:rsidR="00144BCE">
              <w:rPr>
                <w:rFonts w:ascii="Candara" w:hAnsi="Candara"/>
              </w:rPr>
              <w:t xml:space="preserve">Učenici popunjavaju zadatak u paru. Čitaju na glas po ulogama i provjeravaju. </w:t>
            </w:r>
          </w:p>
        </w:tc>
      </w:tr>
      <w:tr w:rsidR="00744310" w:rsidRPr="005C5996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Završetak </w:t>
            </w:r>
          </w:p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4310" w:rsidRPr="005C5996" w:rsidRDefault="005E6692" w:rsidP="009C5A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ukratko predstavljaju razredu svoju najdražu knjigu. </w:t>
            </w:r>
          </w:p>
        </w:tc>
      </w:tr>
      <w:tr w:rsidR="00744310" w:rsidRPr="006D575A" w:rsidTr="009C5A9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44310" w:rsidRPr="006D575A" w:rsidRDefault="00744310" w:rsidP="009C5A9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561F1" w:rsidRDefault="004561F1" w:rsidP="004561F1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adna bilježnica, str.31, zadatci E – </w:t>
            </w:r>
            <w:r w:rsidR="00C543D5">
              <w:rPr>
                <w:rFonts w:ascii="Candara" w:hAnsi="Candara"/>
              </w:rPr>
              <w:t>G</w:t>
            </w:r>
            <w:r>
              <w:rPr>
                <w:rFonts w:ascii="Candara" w:hAnsi="Candara"/>
              </w:rPr>
              <w:t>.</w:t>
            </w:r>
          </w:p>
          <w:p w:rsidR="00744310" w:rsidRPr="006D575A" w:rsidRDefault="00744310" w:rsidP="009C5A92">
            <w:pPr>
              <w:spacing w:after="0" w:line="240" w:lineRule="auto"/>
              <w:ind w:left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</w:t>
            </w:r>
          </w:p>
        </w:tc>
      </w:tr>
    </w:tbl>
    <w:p w:rsidR="002D5542" w:rsidRDefault="002D5542"/>
    <w:p w:rsidR="002D5542" w:rsidRDefault="00BD376C">
      <w:r>
        <w:rPr>
          <w:noProof/>
        </w:rPr>
        <w:pict>
          <v:shape id="_x0000_s1028" type="#_x0000_t202" style="position:absolute;margin-left:.55pt;margin-top:33.45pt;width:424.2pt;height:106.3pt;z-index:2516633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">
            <v:textbox>
              <w:txbxContent>
                <w:p w:rsidR="0042171B" w:rsidRDefault="0042171B" w:rsidP="0042171B">
                  <w:pPr>
                    <w:ind w:left="2880" w:firstLine="720"/>
                    <w:rPr>
                      <w:b/>
                      <w:bCs/>
                    </w:rPr>
                  </w:pPr>
                  <w:proofErr w:type="spellStart"/>
                  <w:r w:rsidRPr="0042171B">
                    <w:rPr>
                      <w:b/>
                      <w:bCs/>
                    </w:rPr>
                    <w:t>In</w:t>
                  </w:r>
                  <w:proofErr w:type="spellEnd"/>
                  <w:r w:rsidRPr="0042171B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42171B">
                    <w:rPr>
                      <w:b/>
                      <w:bCs/>
                    </w:rPr>
                    <w:t>the</w:t>
                  </w:r>
                  <w:proofErr w:type="spellEnd"/>
                  <w:r w:rsidRPr="0042171B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42171B">
                    <w:rPr>
                      <w:b/>
                      <w:bCs/>
                    </w:rPr>
                    <w:t>library</w:t>
                  </w:r>
                  <w:proofErr w:type="spellEnd"/>
                </w:p>
                <w:p w:rsidR="0042171B" w:rsidRDefault="0042171B" w:rsidP="0042171B">
                  <w:pPr>
                    <w:pStyle w:val="ListParagraph"/>
                    <w:numPr>
                      <w:ilvl w:val="0"/>
                      <w:numId w:val="13"/>
                    </w:numPr>
                  </w:pPr>
                  <w:proofErr w:type="spellStart"/>
                  <w:r>
                    <w:t>Fiction</w:t>
                  </w:r>
                  <w:proofErr w:type="spellEnd"/>
                  <w:r>
                    <w:t>: …</w:t>
                  </w:r>
                </w:p>
                <w:p w:rsidR="0042171B" w:rsidRPr="0042171B" w:rsidRDefault="0042171B" w:rsidP="0042171B">
                  <w:pPr>
                    <w:pStyle w:val="ListParagraph"/>
                    <w:numPr>
                      <w:ilvl w:val="0"/>
                      <w:numId w:val="13"/>
                    </w:numPr>
                  </w:pPr>
                  <w:proofErr w:type="spellStart"/>
                  <w:r>
                    <w:t>Non</w:t>
                  </w:r>
                  <w:proofErr w:type="spellEnd"/>
                  <w:r>
                    <w:t xml:space="preserve"> – </w:t>
                  </w:r>
                  <w:proofErr w:type="spellStart"/>
                  <w:r>
                    <w:t>fiction</w:t>
                  </w:r>
                  <w:proofErr w:type="spellEnd"/>
                  <w:r>
                    <w:t>: …</w:t>
                  </w:r>
                </w:p>
              </w:txbxContent>
            </v:textbox>
            <w10:wrap type="square"/>
          </v:shape>
        </w:pict>
      </w:r>
      <w:r w:rsidR="0042171B">
        <w:t>Plan ploče:</w:t>
      </w:r>
    </w:p>
    <w:p w:rsidR="0042171B" w:rsidRDefault="0042171B"/>
    <w:p w:rsidR="002D5542" w:rsidRDefault="002D5542"/>
    <w:p w:rsidR="002D5542" w:rsidRDefault="002D5542"/>
    <w:p w:rsidR="00D66A01" w:rsidRDefault="00D66A01"/>
    <w:p w:rsidR="00585AA1" w:rsidRDefault="00585AA1"/>
    <w:p w:rsidR="00585AA1" w:rsidRDefault="00585AA1"/>
    <w:p w:rsidR="00585AA1" w:rsidRDefault="00585AA1"/>
    <w:p w:rsidR="00585AA1" w:rsidRDefault="00585AA1"/>
    <w:p w:rsidR="00585AA1" w:rsidRDefault="00585AA1"/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585AA1" w:rsidRPr="006D575A" w:rsidTr="00D72C2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585AA1" w:rsidRPr="006D575A" w:rsidTr="00D72C2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20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541907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541907">
              <w:rPr>
                <w:rFonts w:ascii="Candara" w:hAnsi="Candara"/>
                <w:b/>
              </w:rPr>
              <w:t>ZEMLJE ENGLESKOG GOVORNOG PODRUČJA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541907" w:rsidRDefault="00585AA1" w:rsidP="00D72C2F">
            <w:pPr>
              <w:spacing w:after="0" w:line="240" w:lineRule="auto"/>
              <w:rPr>
                <w:rFonts w:ascii="Candara" w:hAnsi="Candara" w:cs="Calibri"/>
                <w:b/>
              </w:rPr>
            </w:pPr>
            <w:r w:rsidRPr="00541907">
              <w:rPr>
                <w:rFonts w:ascii="Candara" w:hAnsi="Candara" w:cs="Calibri"/>
                <w:b/>
              </w:rPr>
              <w:t>SUMMERHILL SCHOOL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85AA1" w:rsidRDefault="00585AA1" w:rsidP="00D72C2F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585AA1" w:rsidRDefault="00585AA1" w:rsidP="00D72C2F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585AA1" w:rsidRPr="006D575A" w:rsidRDefault="00585AA1" w:rsidP="00D72C2F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585AA1" w:rsidRPr="009B4F2B" w:rsidTr="00D72C2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F3401B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F3401B">
              <w:rPr>
                <w:rFonts w:ascii="Candara" w:hAnsi="Candara"/>
                <w:sz w:val="22"/>
                <w:szCs w:val="22"/>
              </w:rPr>
              <w:t>A.6.1; A.6.3; A.6.4; A.6.5; B.6.1; C.6.1; C.6.5</w:t>
            </w:r>
          </w:p>
        </w:tc>
      </w:tr>
      <w:tr w:rsidR="00585AA1" w:rsidRPr="006D575A" w:rsidTr="00D72C2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4B4AD5">
              <w:rPr>
                <w:rFonts w:ascii="Candara" w:hAnsi="Candara"/>
              </w:rPr>
              <w:t>riprema se za slušanje ili čitanje predviđanjem sadržaja i radom na novom vokabularu</w:t>
            </w:r>
            <w:r>
              <w:rPr>
                <w:rFonts w:ascii="Candara" w:hAnsi="Candara"/>
              </w:rPr>
              <w:t>.</w:t>
            </w:r>
            <w:r w:rsidRPr="004B4AD5">
              <w:rPr>
                <w:rFonts w:ascii="Candara" w:hAnsi="Candara"/>
              </w:rPr>
              <w:t xml:space="preserve">  </w:t>
            </w:r>
          </w:p>
          <w:p w:rsidR="00585AA1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</w:t>
            </w:r>
            <w:r w:rsidRPr="004B4AD5">
              <w:rPr>
                <w:rFonts w:ascii="Candara" w:hAnsi="Candara"/>
              </w:rPr>
              <w:t>oristi se osnovnim strategijama za poboljšanje razumijevanja</w:t>
            </w:r>
            <w:r>
              <w:rPr>
                <w:rFonts w:ascii="Candara" w:hAnsi="Candara"/>
              </w:rPr>
              <w:t>.</w:t>
            </w:r>
          </w:p>
          <w:p w:rsidR="00585AA1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4B4AD5">
              <w:rPr>
                <w:rFonts w:ascii="Candara" w:hAnsi="Candara"/>
              </w:rPr>
              <w:t>repoznaje leksičke i strukturne obrasce induktivnim i deduktivnim zaključivanjem</w:t>
            </w:r>
            <w:r>
              <w:rPr>
                <w:rFonts w:ascii="Candara" w:hAnsi="Candara"/>
              </w:rPr>
              <w:t>.</w:t>
            </w:r>
            <w:r w:rsidRPr="004B4AD5">
              <w:rPr>
                <w:rFonts w:ascii="Candara" w:hAnsi="Candara"/>
              </w:rPr>
              <w:t xml:space="preserve"> </w:t>
            </w:r>
          </w:p>
          <w:p w:rsidR="00585AA1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</w:t>
            </w:r>
            <w:r w:rsidRPr="004B4AD5">
              <w:rPr>
                <w:rFonts w:ascii="Candara" w:hAnsi="Candara"/>
              </w:rPr>
              <w:t>či suradnički</w:t>
            </w:r>
            <w:r>
              <w:rPr>
                <w:rFonts w:ascii="Candara" w:hAnsi="Candara"/>
              </w:rPr>
              <w:t>.</w:t>
            </w:r>
          </w:p>
          <w:p w:rsidR="00585AA1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</w:t>
            </w:r>
            <w:r w:rsidRPr="004B4AD5">
              <w:rPr>
                <w:rFonts w:ascii="Candara" w:hAnsi="Candara"/>
              </w:rPr>
              <w:t xml:space="preserve">udjeluje </w:t>
            </w:r>
            <w:r>
              <w:rPr>
                <w:rFonts w:ascii="Candara" w:hAnsi="Candara"/>
              </w:rPr>
              <w:t>u</w:t>
            </w:r>
            <w:r w:rsidRPr="004B4AD5">
              <w:rPr>
                <w:rFonts w:ascii="Candara" w:hAnsi="Candara"/>
              </w:rPr>
              <w:t xml:space="preserve"> jednostavnom dijalogu o osobnome iskustvu.  </w:t>
            </w:r>
          </w:p>
          <w:p w:rsidR="00585AA1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</w:t>
            </w:r>
            <w:r w:rsidRPr="004B4AD5">
              <w:rPr>
                <w:rFonts w:ascii="Candara" w:hAnsi="Candara"/>
              </w:rPr>
              <w:t>ita i sluša tekst, izdvaja ključne informacije</w:t>
            </w:r>
            <w:r>
              <w:rPr>
                <w:rFonts w:ascii="Candara" w:hAnsi="Candara"/>
              </w:rPr>
              <w:t>.</w:t>
            </w:r>
          </w:p>
          <w:p w:rsidR="00585AA1" w:rsidRPr="006D575A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</w:t>
            </w:r>
            <w:r w:rsidRPr="004B4AD5">
              <w:rPr>
                <w:rFonts w:ascii="Candara" w:hAnsi="Candara"/>
              </w:rPr>
              <w:t xml:space="preserve">retražuje tekst kako bi u kontekstu pronašao </w:t>
            </w:r>
            <w:proofErr w:type="spellStart"/>
            <w:r w:rsidRPr="004B4AD5">
              <w:rPr>
                <w:rFonts w:ascii="Candara" w:hAnsi="Candara"/>
              </w:rPr>
              <w:t>odgovarajaću</w:t>
            </w:r>
            <w:proofErr w:type="spellEnd"/>
            <w:r w:rsidRPr="004B4AD5">
              <w:rPr>
                <w:rFonts w:ascii="Candara" w:hAnsi="Candara"/>
              </w:rPr>
              <w:t xml:space="preserve"> </w:t>
            </w:r>
            <w:proofErr w:type="spellStart"/>
            <w:r w:rsidRPr="004B4AD5">
              <w:rPr>
                <w:rFonts w:ascii="Candara" w:hAnsi="Candara"/>
              </w:rPr>
              <w:t>kolokaciju</w:t>
            </w:r>
            <w:proofErr w:type="spellEnd"/>
            <w:r>
              <w:rPr>
                <w:rFonts w:ascii="Candara" w:hAnsi="Candara"/>
              </w:rPr>
              <w:t>.</w:t>
            </w:r>
          </w:p>
        </w:tc>
      </w:tr>
      <w:tr w:rsidR="00585AA1" w:rsidRPr="00CD5962" w:rsidTr="00D72C2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85AA1" w:rsidRDefault="00585AA1" w:rsidP="00D72C2F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EC64DF">
              <w:rPr>
                <w:rFonts w:ascii="Candara" w:hAnsi="Candara"/>
                <w:iCs/>
              </w:rPr>
              <w:t>boarding</w:t>
            </w:r>
            <w:proofErr w:type="spellEnd"/>
            <w:r w:rsidRPr="00EC64D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EC64DF">
              <w:rPr>
                <w:rFonts w:ascii="Candara" w:hAnsi="Candara"/>
                <w:iCs/>
              </w:rPr>
              <w:t>school</w:t>
            </w:r>
            <w:proofErr w:type="spellEnd"/>
            <w:r w:rsidRPr="00EC64DF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EC64DF">
              <w:rPr>
                <w:rFonts w:ascii="Candara" w:hAnsi="Candara"/>
                <w:iCs/>
              </w:rPr>
              <w:t>democratic</w:t>
            </w:r>
            <w:proofErr w:type="spellEnd"/>
            <w:r w:rsidRPr="00EC64D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EC64DF">
              <w:rPr>
                <w:rFonts w:ascii="Candara" w:hAnsi="Candara"/>
                <w:iCs/>
              </w:rPr>
              <w:t>way</w:t>
            </w:r>
            <w:proofErr w:type="spellEnd"/>
            <w:r w:rsidRPr="00EC64DF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EC64DF">
              <w:rPr>
                <w:rFonts w:ascii="Candara" w:hAnsi="Candara"/>
                <w:iCs/>
              </w:rPr>
              <w:t>freedom</w:t>
            </w:r>
            <w:proofErr w:type="spellEnd"/>
            <w:r w:rsidRPr="00EC64DF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EC64DF">
              <w:rPr>
                <w:rFonts w:ascii="Candara" w:hAnsi="Candara"/>
                <w:iCs/>
              </w:rPr>
              <w:t>responsibility</w:t>
            </w:r>
            <w:proofErr w:type="spellEnd"/>
            <w:r>
              <w:rPr>
                <w:rFonts w:ascii="Candara" w:hAnsi="Candara"/>
                <w:iCs/>
              </w:rPr>
              <w:t xml:space="preserve">, </w:t>
            </w:r>
            <w:proofErr w:type="spellStart"/>
            <w:r>
              <w:rPr>
                <w:rFonts w:ascii="Candara" w:hAnsi="Candara"/>
                <w:iCs/>
              </w:rPr>
              <w:t>collocations</w:t>
            </w:r>
            <w:proofErr w:type="spellEnd"/>
          </w:p>
          <w:p w:rsidR="00585AA1" w:rsidRPr="00CD5962" w:rsidRDefault="00585AA1" w:rsidP="00D72C2F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  <w:iCs/>
              </w:rPr>
              <w:t xml:space="preserve">Gramatičke strukture / komunikacijska upotreba: </w:t>
            </w:r>
            <w:proofErr w:type="spellStart"/>
            <w:r w:rsidRPr="00EC64DF">
              <w:rPr>
                <w:rFonts w:ascii="Candara" w:hAnsi="Candara"/>
                <w:iCs/>
              </w:rPr>
              <w:t>Present</w:t>
            </w:r>
            <w:proofErr w:type="spellEnd"/>
            <w:r w:rsidRPr="00EC64DF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EC64DF">
              <w:rPr>
                <w:rFonts w:ascii="Candara" w:hAnsi="Candara"/>
                <w:iCs/>
              </w:rPr>
              <w:t>Simple</w:t>
            </w:r>
            <w:proofErr w:type="spellEnd"/>
            <w:r w:rsidRPr="00EC64DF">
              <w:rPr>
                <w:rFonts w:ascii="Candara" w:hAnsi="Candara"/>
                <w:iCs/>
              </w:rPr>
              <w:t xml:space="preserve"> za opisivanje nečijih navika u kontekstu   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85AA1" w:rsidRPr="006D575A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585AA1" w:rsidRPr="006D575A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</w:tc>
      </w:tr>
      <w:tr w:rsidR="00585AA1" w:rsidRPr="009B4F2B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F3401B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36, 37</w:t>
            </w:r>
          </w:p>
        </w:tc>
      </w:tr>
      <w:tr w:rsidR="00585AA1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  <w:r>
              <w:rPr>
                <w:rFonts w:ascii="Candara" w:hAnsi="Candara" w:cs="Calibri"/>
                <w:i/>
              </w:rPr>
              <w:t xml:space="preserve">Igra: kviz, vokabular  </w:t>
            </w:r>
            <w:hyperlink r:id="rId15" w:history="1">
              <w:r w:rsidRPr="007D63C7">
                <w:rPr>
                  <w:rStyle w:val="Hyperlink"/>
                  <w:rFonts w:ascii="Candara" w:hAnsi="Candara" w:cs="Calibri"/>
                  <w:i/>
                </w:rPr>
                <w:t>https://bit.ly/34pBO2W</w:t>
              </w:r>
            </w:hyperlink>
            <w:r>
              <w:rPr>
                <w:rFonts w:ascii="Candara" w:hAnsi="Candara" w:cs="Calibri"/>
                <w:i/>
              </w:rPr>
              <w:t xml:space="preserve"> </w:t>
            </w:r>
          </w:p>
        </w:tc>
      </w:tr>
      <w:tr w:rsidR="00585AA1" w:rsidRPr="009B4F2B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85AA1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E279C0">
              <w:rPr>
                <w:rFonts w:ascii="Candara" w:hAnsi="Candara"/>
                <w:sz w:val="22"/>
                <w:szCs w:val="22"/>
              </w:rPr>
              <w:t xml:space="preserve">Osobni i socijalni razvoj A.3.1. B.3.1. B.3.4. C3.4.  </w:t>
            </w:r>
          </w:p>
          <w:p w:rsidR="00585AA1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E279C0">
              <w:rPr>
                <w:rFonts w:ascii="Candara" w:hAnsi="Candara"/>
                <w:sz w:val="22"/>
                <w:szCs w:val="22"/>
              </w:rPr>
              <w:t xml:space="preserve">Uporaba informacijske i komunikacijske tehnologije A.1.1. D.3.1 C.3.1 </w:t>
            </w:r>
          </w:p>
          <w:p w:rsidR="00585AA1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E279C0">
              <w:rPr>
                <w:rFonts w:ascii="Candara" w:hAnsi="Candara"/>
                <w:sz w:val="22"/>
                <w:szCs w:val="22"/>
              </w:rPr>
              <w:t xml:space="preserve">Učiti kako učiti C.3.3 3. Interes.D.3.2. 2. Suradnja s drugima.  </w:t>
            </w:r>
          </w:p>
          <w:p w:rsidR="00585AA1" w:rsidRPr="009B4F2B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E279C0">
              <w:rPr>
                <w:rFonts w:ascii="Candara" w:hAnsi="Candara"/>
                <w:sz w:val="22"/>
                <w:szCs w:val="22"/>
              </w:rPr>
              <w:t>Građanski odgoj B.3.1</w:t>
            </w:r>
          </w:p>
        </w:tc>
      </w:tr>
      <w:tr w:rsidR="00585AA1" w:rsidRPr="00B469F6" w:rsidTr="00D72C2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85AA1" w:rsidRDefault="00585AA1" w:rsidP="00D72C2F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585AA1" w:rsidRPr="003C3366" w:rsidRDefault="00585AA1" w:rsidP="00D72C2F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585AA1" w:rsidRPr="00367267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85AA1" w:rsidRPr="00B469F6" w:rsidRDefault="00585AA1" w:rsidP="00D72C2F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585AA1" w:rsidRPr="00C11A4A" w:rsidTr="00D72C2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85AA1" w:rsidRPr="00C11A4A" w:rsidRDefault="00585AA1" w:rsidP="00D72C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Čitanje i izdvajanje ključnih informacija iz teksta te izražavanje osobnog iskustva. </w:t>
            </w:r>
          </w:p>
        </w:tc>
      </w:tr>
      <w:tr w:rsidR="00585AA1" w:rsidRPr="006D575A" w:rsidTr="00D72C2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585AA1" w:rsidRPr="00D8324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Uvod </w:t>
            </w:r>
          </w:p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gra pogađanja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na ploču zapisuje sljedeće riječi: </w:t>
            </w:r>
            <w:r>
              <w:rPr>
                <w:noProof/>
              </w:rPr>
              <w:drawing>
                <wp:inline distT="0" distB="0" distL="0" distR="0">
                  <wp:extent cx="2004646" cy="488354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160" cy="503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85AA1" w:rsidRPr="00D8324A" w:rsidRDefault="00585AA1" w:rsidP="00D72C2F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pogađaju riječ koja nedostaje (BOARDING). Detaljne upute nalaze se u priručniku, str. 64. </w:t>
            </w:r>
          </w:p>
        </w:tc>
      </w:tr>
      <w:tr w:rsidR="00585AA1" w:rsidRPr="00102699" w:rsidTr="00D72C2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585AA1" w:rsidRPr="00801F1B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2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Default="00585AA1" w:rsidP="00585AA1">
            <w:pPr>
              <w:numPr>
                <w:ilvl w:val="0"/>
                <w:numId w:val="9"/>
              </w:numPr>
              <w:spacing w:after="0" w:line="240" w:lineRule="auto"/>
              <w:ind w:left="50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ita učenike što znaju o internatima (</w:t>
            </w:r>
            <w:proofErr w:type="spellStart"/>
            <w:r>
              <w:rPr>
                <w:rFonts w:ascii="Candara" w:hAnsi="Candara"/>
              </w:rPr>
              <w:t>boarding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schools</w:t>
            </w:r>
            <w:proofErr w:type="spellEnd"/>
            <w:r>
              <w:rPr>
                <w:rFonts w:ascii="Candara" w:hAnsi="Candara"/>
              </w:rPr>
              <w:t xml:space="preserve">). Kao pomoć može se spomenuti primjer iz knjiga o </w:t>
            </w:r>
            <w:proofErr w:type="spellStart"/>
            <w:r>
              <w:rPr>
                <w:rFonts w:ascii="Candara" w:hAnsi="Candara"/>
              </w:rPr>
              <w:t>Harryu</w:t>
            </w:r>
            <w:proofErr w:type="spellEnd"/>
            <w:r>
              <w:rPr>
                <w:rFonts w:ascii="Candara" w:hAnsi="Candara"/>
              </w:rPr>
              <w:t xml:space="preserve"> </w:t>
            </w:r>
            <w:proofErr w:type="spellStart"/>
            <w:r>
              <w:rPr>
                <w:rFonts w:ascii="Candara" w:hAnsi="Candara"/>
              </w:rPr>
              <w:t>Potteru</w:t>
            </w:r>
            <w:proofErr w:type="spellEnd"/>
            <w:r>
              <w:rPr>
                <w:rFonts w:ascii="Candara" w:hAnsi="Candara"/>
              </w:rPr>
              <w:t xml:space="preserve">. </w:t>
            </w:r>
          </w:p>
          <w:p w:rsidR="00585AA1" w:rsidRDefault="00585AA1" w:rsidP="00585AA1">
            <w:pPr>
              <w:numPr>
                <w:ilvl w:val="0"/>
                <w:numId w:val="9"/>
              </w:numPr>
              <w:spacing w:after="0" w:line="240" w:lineRule="auto"/>
              <w:ind w:left="50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na ploču piše riječ FREEDOM. Pita učenike ima li više slobode u internatu ili u njihovoj školi. Vodi s učenicima kratak razgovor.</w:t>
            </w:r>
          </w:p>
          <w:p w:rsidR="00585AA1" w:rsidRDefault="00585AA1" w:rsidP="00585AA1">
            <w:pPr>
              <w:numPr>
                <w:ilvl w:val="0"/>
                <w:numId w:val="9"/>
              </w:numPr>
              <w:spacing w:after="0" w:line="240" w:lineRule="auto"/>
              <w:ind w:left="502"/>
              <w:rPr>
                <w:rFonts w:ascii="Candara" w:hAnsi="Candara"/>
              </w:rPr>
            </w:pPr>
            <w:r w:rsidRPr="0050486C">
              <w:rPr>
                <w:rFonts w:ascii="Candara" w:hAnsi="Candara"/>
                <w:b/>
                <w:bCs/>
              </w:rPr>
              <w:t>Udžbenik, str. 36, zadatak A</w:t>
            </w:r>
            <w:r>
              <w:rPr>
                <w:rFonts w:ascii="Candara" w:hAnsi="Candara"/>
              </w:rPr>
              <w:t>. Učenici samostalno rješavaju zadatak. Kod provjeravanja odgovora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tiče učenike da objasne svoj izbor.  *rješenja: 1 (a, c), 2 (a, b), 3 (a, c).</w:t>
            </w:r>
          </w:p>
          <w:p w:rsidR="00585AA1" w:rsidRDefault="00585AA1" w:rsidP="00585AA1">
            <w:pPr>
              <w:numPr>
                <w:ilvl w:val="0"/>
                <w:numId w:val="9"/>
              </w:numPr>
              <w:spacing w:after="0" w:line="240" w:lineRule="auto"/>
              <w:ind w:left="502"/>
              <w:rPr>
                <w:rFonts w:ascii="Candara" w:hAnsi="Candara"/>
              </w:rPr>
            </w:pPr>
            <w:r>
              <w:rPr>
                <w:rFonts w:ascii="Candara" w:hAnsi="Candara"/>
                <w:b/>
                <w:bCs/>
              </w:rPr>
              <w:t xml:space="preserve">Čitanje, zadatak C. </w:t>
            </w:r>
            <w:r>
              <w:rPr>
                <w:rFonts w:ascii="Candara" w:hAnsi="Candara"/>
              </w:rPr>
              <w:t xml:space="preserve">Učenici čitaju potiho svatko za sebe. Prije čitanja dobivaju pitanja na koja tijekom čitanja pronalaze odgovore. </w:t>
            </w:r>
          </w:p>
          <w:p w:rsidR="00585AA1" w:rsidRPr="00602D9B" w:rsidRDefault="00585AA1" w:rsidP="00D72C2F">
            <w:pPr>
              <w:spacing w:after="0" w:line="240" w:lineRule="auto"/>
              <w:ind w:left="720"/>
              <w:rPr>
                <w:rFonts w:ascii="Candara" w:hAnsi="Candara"/>
              </w:rPr>
            </w:pPr>
            <w:r w:rsidRPr="005E289F">
              <w:rPr>
                <w:rFonts w:ascii="Candara" w:hAnsi="Candara"/>
                <w:i/>
                <w:iCs/>
              </w:rPr>
              <w:t>WHAT TYPE OF SCHOOL IS IT?    WHERE IS IT?     HOW OLD IS IT?  WHAT BELIEF IS IT BASED ON?      WHAT DO CHILDREN DO THERE?</w:t>
            </w:r>
            <w:r>
              <w:rPr>
                <w:rFonts w:ascii="Candara" w:hAnsi="Candara"/>
                <w:i/>
                <w:iCs/>
              </w:rPr>
              <w:t xml:space="preserve"> </w:t>
            </w:r>
            <w:r>
              <w:rPr>
                <w:rFonts w:ascii="Candara" w:hAnsi="Candara"/>
              </w:rPr>
              <w:t>Nakon čitanja učenici usmeno odgovaraju na pitanja i izražavaju svoje mišljenje o temi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postavlja dodatna pitanja.</w:t>
            </w:r>
          </w:p>
          <w:p w:rsidR="00585AA1" w:rsidRDefault="00585AA1" w:rsidP="00585AA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02"/>
              <w:rPr>
                <w:rFonts w:ascii="Candara" w:hAnsi="Candara"/>
              </w:rPr>
            </w:pPr>
            <w:r w:rsidRPr="0020310E">
              <w:rPr>
                <w:rFonts w:ascii="Candara" w:hAnsi="Candara"/>
                <w:b/>
                <w:bCs/>
              </w:rPr>
              <w:t>Zadatak E</w:t>
            </w:r>
            <w:r>
              <w:rPr>
                <w:rFonts w:ascii="Candara" w:hAnsi="Candara"/>
              </w:rPr>
              <w:t>. Učenici mogu zadatak raditi u paru. Nakon zajedničke provjere s učiteljem/</w:t>
            </w:r>
            <w:proofErr w:type="spellStart"/>
            <w:r>
              <w:rPr>
                <w:rFonts w:ascii="Candara" w:hAnsi="Candara"/>
              </w:rPr>
              <w:t>icom</w:t>
            </w:r>
            <w:proofErr w:type="spellEnd"/>
            <w:r>
              <w:rPr>
                <w:rFonts w:ascii="Candara" w:hAnsi="Candara"/>
              </w:rPr>
              <w:t xml:space="preserve"> učenici u paru ispituju jedan drugoga na način da jedna učenik kaže početak </w:t>
            </w:r>
            <w:proofErr w:type="spellStart"/>
            <w:r>
              <w:rPr>
                <w:rFonts w:ascii="Candara" w:hAnsi="Candara"/>
              </w:rPr>
              <w:t>kolokacije</w:t>
            </w:r>
            <w:proofErr w:type="spellEnd"/>
            <w:r>
              <w:rPr>
                <w:rFonts w:ascii="Candara" w:hAnsi="Candara"/>
              </w:rPr>
              <w:t>, a drugi mora nastaviti.</w:t>
            </w:r>
          </w:p>
          <w:p w:rsidR="00585AA1" w:rsidRDefault="00585AA1" w:rsidP="00585AA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02"/>
              <w:rPr>
                <w:rFonts w:ascii="Candara" w:hAnsi="Candara"/>
              </w:rPr>
            </w:pPr>
            <w:r w:rsidRPr="0007779F">
              <w:rPr>
                <w:rFonts w:ascii="Candara" w:hAnsi="Candara"/>
                <w:b/>
                <w:bCs/>
              </w:rPr>
              <w:t>Diskusija</w:t>
            </w:r>
            <w:r>
              <w:rPr>
                <w:rFonts w:ascii="Candara" w:hAnsi="Candara"/>
              </w:rPr>
              <w:t>. 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započinje kratku diskusiju o tome što znači ponašati se odgovorno ako si učenik/ roditelj/ učitelj/ zaposlenik/ vlasnik psa. </w:t>
            </w:r>
          </w:p>
          <w:p w:rsidR="00585AA1" w:rsidRPr="00316990" w:rsidRDefault="00585AA1" w:rsidP="00D72C2F">
            <w:pPr>
              <w:pStyle w:val="ListParagraph"/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Ovu temu moguće je pretvoriti u projekt (zadatci F – I). Ovisi o razredu i odluci učitelja/ice. </w:t>
            </w:r>
          </w:p>
        </w:tc>
      </w:tr>
      <w:tr w:rsidR="00585AA1" w:rsidRPr="005C5996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</w:t>
            </w:r>
            <w:r>
              <w:rPr>
                <w:rFonts w:ascii="Candara" w:hAnsi="Candara"/>
                <w:b/>
              </w:rPr>
              <w:t>10</w:t>
            </w:r>
            <w:r w:rsidRPr="006D575A">
              <w:rPr>
                <w:rFonts w:ascii="Candara" w:hAnsi="Candara"/>
                <w:b/>
              </w:rPr>
              <w:t xml:space="preserve">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316990" w:rsidRDefault="00585AA1" w:rsidP="00585AA1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rPr>
                <w:rFonts w:ascii="Candara" w:hAnsi="Candara" w:cs="Calibri"/>
                <w:i/>
              </w:rPr>
              <w:t>Digitalni sadržaji</w:t>
            </w:r>
            <w:r w:rsidRPr="00316990">
              <w:rPr>
                <w:rFonts w:ascii="Candara" w:hAnsi="Candara" w:cs="Calibri"/>
                <w:i/>
              </w:rPr>
              <w:t xml:space="preserve">: kviz, vokabular  </w:t>
            </w:r>
            <w:hyperlink r:id="rId17" w:history="1">
              <w:r w:rsidRPr="00316990">
                <w:rPr>
                  <w:rStyle w:val="Hyperlink"/>
                  <w:rFonts w:ascii="Candara" w:hAnsi="Candara" w:cs="Calibri"/>
                  <w:i/>
                </w:rPr>
                <w:t>https://bit.ly/34pBO2W</w:t>
              </w:r>
            </w:hyperlink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4068F" w:rsidRDefault="00585AA1" w:rsidP="00585AA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</w:p>
        </w:tc>
      </w:tr>
    </w:tbl>
    <w:p w:rsidR="00585AA1" w:rsidRDefault="00585AA1" w:rsidP="00585AA1"/>
    <w:p w:rsidR="00585AA1" w:rsidRDefault="00585AA1" w:rsidP="00585AA1"/>
    <w:p w:rsidR="00585AA1" w:rsidRDefault="00585AA1" w:rsidP="00585AA1"/>
    <w:p w:rsidR="00585AA1" w:rsidRDefault="00585AA1" w:rsidP="00585AA1"/>
    <w:p w:rsidR="00585AA1" w:rsidRDefault="00585AA1" w:rsidP="00585AA1"/>
    <w:p w:rsidR="00585AA1" w:rsidRDefault="00585AA1" w:rsidP="00585AA1"/>
    <w:p w:rsidR="00585AA1" w:rsidRDefault="00585AA1" w:rsidP="00585AA1"/>
    <w:p w:rsidR="00585AA1" w:rsidRDefault="00585AA1" w:rsidP="00585AA1"/>
    <w:p w:rsidR="00585AA1" w:rsidRDefault="00585AA1" w:rsidP="00585AA1"/>
    <w:p w:rsidR="00585AA1" w:rsidRDefault="00585AA1" w:rsidP="00585AA1"/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585AA1" w:rsidRPr="006D575A" w:rsidTr="00D72C2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585AA1" w:rsidRPr="006D575A" w:rsidTr="00D72C2F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21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 w:rsidRPr="00D50C0D">
              <w:rPr>
                <w:rFonts w:ascii="Candara" w:hAnsi="Candara"/>
                <w:b/>
              </w:rPr>
              <w:t>MOJ SVIJET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 w:rsidRPr="00D50C0D">
              <w:rPr>
                <w:rFonts w:ascii="Candara" w:hAnsi="Candara" w:cs="Calibri"/>
                <w:b/>
              </w:rPr>
              <w:t>Project</w:t>
            </w:r>
            <w:r>
              <w:rPr>
                <w:rFonts w:ascii="Candara" w:hAnsi="Candara" w:cs="Calibri"/>
                <w:b/>
              </w:rPr>
              <w:t xml:space="preserve">: </w:t>
            </w:r>
            <w:proofErr w:type="spellStart"/>
            <w:r>
              <w:rPr>
                <w:rFonts w:ascii="Candara" w:hAnsi="Candara" w:cs="Calibri"/>
                <w:b/>
              </w:rPr>
              <w:t>School</w:t>
            </w:r>
            <w:proofErr w:type="spellEnd"/>
            <w:r>
              <w:rPr>
                <w:rFonts w:ascii="Candara" w:hAnsi="Candara" w:cs="Calibri"/>
                <w:b/>
              </w:rPr>
              <w:t xml:space="preserve"> web </w:t>
            </w:r>
            <w:proofErr w:type="spellStart"/>
            <w:r>
              <w:rPr>
                <w:rFonts w:ascii="Candara" w:hAnsi="Candara" w:cs="Calibri"/>
                <w:b/>
              </w:rPr>
              <w:t>page</w:t>
            </w:r>
            <w:proofErr w:type="spellEnd"/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85AA1" w:rsidRPr="00EE5D08" w:rsidRDefault="00585AA1" w:rsidP="00D72C2F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</w:tc>
      </w:tr>
      <w:tr w:rsidR="00585AA1" w:rsidRPr="009B4F2B" w:rsidTr="00D72C2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9B4F2B" w:rsidRDefault="00585AA1" w:rsidP="00D72C2F">
            <w:pPr>
              <w:pStyle w:val="Default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.6.2.; A.6.3.; A.6.4.; C.6.4.; C.6.6.</w:t>
            </w:r>
          </w:p>
        </w:tc>
      </w:tr>
      <w:tr w:rsidR="00585AA1" w:rsidRPr="006D575A" w:rsidTr="00D72C2F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o priprema i izvodi kratku prezentaciju jednostavnih sadržaja.</w:t>
            </w:r>
          </w:p>
        </w:tc>
      </w:tr>
      <w:tr w:rsidR="00585AA1" w:rsidRPr="00CD5962" w:rsidTr="00D72C2F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85AA1" w:rsidRPr="003969A0" w:rsidRDefault="00585AA1" w:rsidP="00D72C2F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/>
              </w:rPr>
            </w:pPr>
            <w:r>
              <w:rPr>
                <w:rFonts w:ascii="Candara" w:hAnsi="Candara"/>
              </w:rPr>
              <w:t>Ciljani vokabular teme</w:t>
            </w:r>
          </w:p>
          <w:p w:rsidR="00585AA1" w:rsidRPr="00CD5962" w:rsidRDefault="00585AA1" w:rsidP="00D72C2F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</w:rPr>
              <w:t>Ciljana gramatika teme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85AA1" w:rsidRPr="00DE71D2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</w:tc>
      </w:tr>
      <w:tr w:rsidR="00585AA1" w:rsidRPr="009B4F2B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DE71D2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  <w:iCs/>
              </w:rPr>
            </w:pPr>
            <w:r w:rsidRPr="00DE71D2">
              <w:rPr>
                <w:rFonts w:ascii="Candara" w:hAnsi="Candara" w:cs="Calibri"/>
                <w:iCs/>
              </w:rPr>
              <w:t>projekti učenika</w:t>
            </w:r>
            <w:r w:rsidRPr="00DE71D2">
              <w:rPr>
                <w:rFonts w:ascii="Candara" w:hAnsi="Candara"/>
                <w:iCs/>
              </w:rPr>
              <w:t xml:space="preserve"> </w:t>
            </w:r>
          </w:p>
        </w:tc>
      </w:tr>
      <w:tr w:rsidR="00585AA1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E50A59" w:rsidRDefault="00585AA1" w:rsidP="00585AA1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585AA1" w:rsidRPr="009B4F2B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proofErr w:type="spellEnd"/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85AA1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Osobni i socijalni razvoj  A.3.1.; A.3.2.; A.3.3.</w:t>
            </w:r>
          </w:p>
          <w:p w:rsidR="00585AA1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 A.3.1.; A.3.2.; A.3.3.; A.3.4.; C.3.1.</w:t>
            </w:r>
          </w:p>
          <w:p w:rsidR="00585AA1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 i obrazovanje C.3.2.</w:t>
            </w:r>
          </w:p>
          <w:p w:rsidR="00585AA1" w:rsidRPr="009B4F2B" w:rsidRDefault="00585AA1" w:rsidP="00D72C2F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931AD">
              <w:rPr>
                <w:rFonts w:ascii="Candara" w:hAnsi="Candara"/>
                <w:sz w:val="22"/>
                <w:szCs w:val="22"/>
              </w:rPr>
              <w:t>Uporaba informacijske i komunikacijske tehnologije</w:t>
            </w:r>
            <w:r>
              <w:rPr>
                <w:rFonts w:ascii="Candara" w:hAnsi="Candara"/>
                <w:sz w:val="22"/>
                <w:szCs w:val="22"/>
              </w:rPr>
              <w:t xml:space="preserve"> A.3.1.; C.3.3.; C.3.4.</w:t>
            </w:r>
          </w:p>
        </w:tc>
      </w:tr>
      <w:tr w:rsidR="00585AA1" w:rsidRPr="00B469F6" w:rsidTr="00D72C2F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85AA1" w:rsidRDefault="00585AA1" w:rsidP="00D72C2F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585AA1" w:rsidRPr="003C3366" w:rsidRDefault="00585AA1" w:rsidP="00D72C2F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585AA1" w:rsidRPr="00367267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85AA1" w:rsidRPr="00B469F6" w:rsidRDefault="00585AA1" w:rsidP="00D72C2F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Vršnjačko vrednovanje</w:t>
            </w:r>
          </w:p>
        </w:tc>
      </w:tr>
      <w:tr w:rsidR="00585AA1" w:rsidRPr="00C11A4A" w:rsidTr="00D72C2F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85AA1" w:rsidRPr="00C11A4A" w:rsidRDefault="00585AA1" w:rsidP="00D72C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ripremanje i prezentiranje projekta. </w:t>
            </w:r>
          </w:p>
        </w:tc>
      </w:tr>
      <w:tr w:rsidR="00585AA1" w:rsidRPr="006D575A" w:rsidTr="00D72C2F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585AA1" w:rsidRPr="00D8324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D8324A" w:rsidRDefault="00585AA1" w:rsidP="00D72C2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itelj podsjeća na osnovna pravila predstavljanja i slušanja projekata (govoriti </w:t>
            </w:r>
            <w:proofErr w:type="spellStart"/>
            <w:r>
              <w:rPr>
                <w:rFonts w:ascii="Candara" w:hAnsi="Candara"/>
              </w:rPr>
              <w:t>razgovjetno</w:t>
            </w:r>
            <w:proofErr w:type="spellEnd"/>
            <w:r>
              <w:rPr>
                <w:rFonts w:ascii="Candara" w:hAnsi="Candara"/>
              </w:rPr>
              <w:t>, ne okretati leđa razredu, pozorno slušati,…) Upućuje učenike da pitanja postavljaju na kraju izlaganja projekta. Dogovara s učenicima redoslijed izlaganja.</w:t>
            </w:r>
          </w:p>
        </w:tc>
      </w:tr>
      <w:tr w:rsidR="00585AA1" w:rsidRPr="00102699" w:rsidTr="00D72C2F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585AA1" w:rsidRPr="00801F1B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102699" w:rsidRDefault="00585AA1" w:rsidP="00D72C2F">
            <w:pPr>
              <w:numPr>
                <w:ilvl w:val="0"/>
                <w:numId w:val="9"/>
              </w:numPr>
              <w:spacing w:after="0" w:line="240" w:lineRule="auto"/>
              <w:ind w:left="344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predstavljaju svoje projekte. Razred postavlja pitanja nakon izlaganja. Učenici i učitelj kratko konstruktivno komentiraju svako izlaganje i projekt. </w:t>
            </w:r>
          </w:p>
        </w:tc>
      </w:tr>
      <w:tr w:rsidR="00585AA1" w:rsidRPr="005C5996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5C5996" w:rsidRDefault="00585AA1" w:rsidP="00D72C2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izražavaju svoje dojmove. </w:t>
            </w:r>
          </w:p>
        </w:tc>
      </w:tr>
      <w:tr w:rsidR="00585AA1" w:rsidRPr="006D575A" w:rsidTr="00D72C2F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85AA1" w:rsidRPr="006D575A" w:rsidRDefault="00585AA1" w:rsidP="00D72C2F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85AA1" w:rsidRPr="00CC708C" w:rsidRDefault="00585AA1" w:rsidP="00585AA1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ndara" w:hAnsi="Candara"/>
              </w:rPr>
            </w:pPr>
            <w:r w:rsidRPr="00CC708C">
              <w:rPr>
                <w:rFonts w:ascii="Candara" w:hAnsi="Candara"/>
              </w:rPr>
              <w:t xml:space="preserve"> </w:t>
            </w:r>
          </w:p>
        </w:tc>
      </w:tr>
    </w:tbl>
    <w:p w:rsidR="00585AA1" w:rsidRDefault="00585AA1" w:rsidP="00585AA1">
      <w:r>
        <w:lastRenderedPageBreak/>
        <w:t>Plan ploče</w:t>
      </w:r>
    </w:p>
    <w:p w:rsidR="00585AA1" w:rsidRDefault="00585AA1" w:rsidP="00585AA1">
      <w:r>
        <w:rPr>
          <w:noProof/>
        </w:rPr>
        <w:pict>
          <v:shape id="_x0000_s1030" type="#_x0000_t202" style="position:absolute;margin-left:-7.6pt;margin-top:18.8pt;width:445.8pt;height:2in;z-index:251665408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">
            <v:textbox>
              <w:txbxContent>
                <w:p w:rsidR="00585AA1" w:rsidRPr="00521835" w:rsidRDefault="00585AA1" w:rsidP="00585AA1">
                  <w:pPr>
                    <w:jc w:val="center"/>
                    <w:rPr>
                      <w:b/>
                      <w:bCs/>
                    </w:rPr>
                  </w:pPr>
                  <w:r w:rsidRPr="00521835">
                    <w:rPr>
                      <w:b/>
                      <w:bCs/>
                    </w:rPr>
                    <w:t xml:space="preserve">Project: </w:t>
                  </w:r>
                  <w:proofErr w:type="spellStart"/>
                  <w:r w:rsidRPr="00521835">
                    <w:rPr>
                      <w:b/>
                      <w:bCs/>
                    </w:rPr>
                    <w:t>School</w:t>
                  </w:r>
                  <w:proofErr w:type="spellEnd"/>
                  <w:r w:rsidRPr="00521835">
                    <w:rPr>
                      <w:b/>
                      <w:bCs/>
                    </w:rPr>
                    <w:t xml:space="preserve"> web </w:t>
                  </w:r>
                  <w:proofErr w:type="spellStart"/>
                  <w:r w:rsidRPr="00521835">
                    <w:rPr>
                      <w:b/>
                      <w:bCs/>
                    </w:rPr>
                    <w:t>page</w:t>
                  </w:r>
                  <w:proofErr w:type="spellEnd"/>
                </w:p>
              </w:txbxContent>
            </v:textbox>
            <w10:wrap type="square" anchorx="margin"/>
          </v:shape>
        </w:pict>
      </w:r>
    </w:p>
    <w:p w:rsidR="00585AA1" w:rsidRDefault="00585AA1" w:rsidP="00585AA1"/>
    <w:p w:rsidR="00585AA1" w:rsidRDefault="00585AA1"/>
    <w:sectPr w:rsidR="00585AA1" w:rsidSect="00BD37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F32BBF"/>
    <w:multiLevelType w:val="hybridMultilevel"/>
    <w:tmpl w:val="D7CE7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0E0E5E"/>
    <w:multiLevelType w:val="hybridMultilevel"/>
    <w:tmpl w:val="E1DA2A6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D074B3"/>
    <w:multiLevelType w:val="hybridMultilevel"/>
    <w:tmpl w:val="37588A68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410F1D29"/>
    <w:multiLevelType w:val="hybridMultilevel"/>
    <w:tmpl w:val="E952942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A8C12BD"/>
    <w:multiLevelType w:val="hybridMultilevel"/>
    <w:tmpl w:val="FDD2F6F0"/>
    <w:lvl w:ilvl="0" w:tplc="DF56648E">
      <w:start w:val="1"/>
      <w:numFmt w:val="bullet"/>
      <w:lvlText w:val="-"/>
      <w:lvlJc w:val="left"/>
      <w:pPr>
        <w:ind w:left="456" w:hanging="360"/>
      </w:pPr>
      <w:rPr>
        <w:rFonts w:ascii="Candara" w:eastAsia="Calibri" w:hAnsi="Candara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6">
    <w:nsid w:val="4EE91475"/>
    <w:multiLevelType w:val="hybridMultilevel"/>
    <w:tmpl w:val="5D8C27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5D3352"/>
    <w:multiLevelType w:val="hybridMultilevel"/>
    <w:tmpl w:val="15F6C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5F69780A"/>
    <w:multiLevelType w:val="hybridMultilevel"/>
    <w:tmpl w:val="B678D0E4"/>
    <w:lvl w:ilvl="0" w:tplc="041A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6B557F"/>
    <w:multiLevelType w:val="hybridMultilevel"/>
    <w:tmpl w:val="2D069FC4"/>
    <w:lvl w:ilvl="0" w:tplc="CF801C8A">
      <w:start w:val="10"/>
      <w:numFmt w:val="bullet"/>
      <w:lvlText w:val="-"/>
      <w:lvlJc w:val="left"/>
      <w:pPr>
        <w:ind w:left="408" w:hanging="360"/>
      </w:pPr>
      <w:rPr>
        <w:rFonts w:ascii="Candara" w:eastAsia="Calibri" w:hAnsi="Candar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1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C1C48DB"/>
    <w:multiLevelType w:val="hybridMultilevel"/>
    <w:tmpl w:val="6108FB5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5"/>
  </w:num>
  <w:num w:numId="2">
    <w:abstractNumId w:val="11"/>
  </w:num>
  <w:num w:numId="3">
    <w:abstractNumId w:val="3"/>
  </w:num>
  <w:num w:numId="4">
    <w:abstractNumId w:val="14"/>
  </w:num>
  <w:num w:numId="5">
    <w:abstractNumId w:val="16"/>
  </w:num>
  <w:num w:numId="6">
    <w:abstractNumId w:val="8"/>
  </w:num>
  <w:num w:numId="7">
    <w:abstractNumId w:val="9"/>
  </w:num>
  <w:num w:numId="8">
    <w:abstractNumId w:val="12"/>
  </w:num>
  <w:num w:numId="9">
    <w:abstractNumId w:val="13"/>
  </w:num>
  <w:num w:numId="10">
    <w:abstractNumId w:val="2"/>
  </w:num>
  <w:num w:numId="11">
    <w:abstractNumId w:val="6"/>
  </w:num>
  <w:num w:numId="12">
    <w:abstractNumId w:val="0"/>
  </w:num>
  <w:num w:numId="13">
    <w:abstractNumId w:val="7"/>
  </w:num>
  <w:num w:numId="14">
    <w:abstractNumId w:val="1"/>
  </w:num>
  <w:num w:numId="15">
    <w:abstractNumId w:val="4"/>
  </w:num>
  <w:num w:numId="16">
    <w:abstractNumId w:val="10"/>
  </w:num>
  <w:num w:numId="1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LIwtjQ2tLAwMzQ0tzBT0lEKTi0uzszPAykwrAUA0cTOMywAAAA="/>
  </w:docVars>
  <w:rsids>
    <w:rsidRoot w:val="006C1A6B"/>
    <w:rsid w:val="000368CC"/>
    <w:rsid w:val="00037F8B"/>
    <w:rsid w:val="00047975"/>
    <w:rsid w:val="0008596A"/>
    <w:rsid w:val="00085B1A"/>
    <w:rsid w:val="0009031F"/>
    <w:rsid w:val="000A2713"/>
    <w:rsid w:val="000A55F5"/>
    <w:rsid w:val="000A6750"/>
    <w:rsid w:val="000B0DB2"/>
    <w:rsid w:val="000C0B35"/>
    <w:rsid w:val="00100778"/>
    <w:rsid w:val="00115872"/>
    <w:rsid w:val="00117B2A"/>
    <w:rsid w:val="00144BCE"/>
    <w:rsid w:val="00165BAF"/>
    <w:rsid w:val="00197C59"/>
    <w:rsid w:val="001A0FA9"/>
    <w:rsid w:val="001A1852"/>
    <w:rsid w:val="002154DF"/>
    <w:rsid w:val="00246273"/>
    <w:rsid w:val="00274540"/>
    <w:rsid w:val="00290EC7"/>
    <w:rsid w:val="002B036D"/>
    <w:rsid w:val="002B56C7"/>
    <w:rsid w:val="002D3577"/>
    <w:rsid w:val="002D5542"/>
    <w:rsid w:val="002F516C"/>
    <w:rsid w:val="00312B0C"/>
    <w:rsid w:val="00316F23"/>
    <w:rsid w:val="00366531"/>
    <w:rsid w:val="00367AAD"/>
    <w:rsid w:val="003A2474"/>
    <w:rsid w:val="003A4124"/>
    <w:rsid w:val="003B176F"/>
    <w:rsid w:val="003D4C56"/>
    <w:rsid w:val="0040593A"/>
    <w:rsid w:val="0042171B"/>
    <w:rsid w:val="004561F1"/>
    <w:rsid w:val="004A4BD5"/>
    <w:rsid w:val="00515767"/>
    <w:rsid w:val="005829A5"/>
    <w:rsid w:val="00585AA1"/>
    <w:rsid w:val="005A195B"/>
    <w:rsid w:val="005C4198"/>
    <w:rsid w:val="005D3F32"/>
    <w:rsid w:val="005D72D9"/>
    <w:rsid w:val="005E6692"/>
    <w:rsid w:val="005F3CA5"/>
    <w:rsid w:val="00653B09"/>
    <w:rsid w:val="00683D58"/>
    <w:rsid w:val="006C165B"/>
    <w:rsid w:val="006C1A6B"/>
    <w:rsid w:val="006D55A5"/>
    <w:rsid w:val="00712902"/>
    <w:rsid w:val="00744310"/>
    <w:rsid w:val="00783050"/>
    <w:rsid w:val="007855C5"/>
    <w:rsid w:val="00796ED9"/>
    <w:rsid w:val="007B5C00"/>
    <w:rsid w:val="007F17D3"/>
    <w:rsid w:val="007F57E3"/>
    <w:rsid w:val="00801F1B"/>
    <w:rsid w:val="00841F08"/>
    <w:rsid w:val="00860CE4"/>
    <w:rsid w:val="0088306C"/>
    <w:rsid w:val="0088329D"/>
    <w:rsid w:val="008A3E65"/>
    <w:rsid w:val="008B6225"/>
    <w:rsid w:val="008C16FB"/>
    <w:rsid w:val="008E3326"/>
    <w:rsid w:val="009309B6"/>
    <w:rsid w:val="009B5DE0"/>
    <w:rsid w:val="00A11BC1"/>
    <w:rsid w:val="00A224E7"/>
    <w:rsid w:val="00A87473"/>
    <w:rsid w:val="00AB093D"/>
    <w:rsid w:val="00AB4012"/>
    <w:rsid w:val="00AC27FB"/>
    <w:rsid w:val="00B073BF"/>
    <w:rsid w:val="00B14EE8"/>
    <w:rsid w:val="00B25B26"/>
    <w:rsid w:val="00BC04BD"/>
    <w:rsid w:val="00BD376C"/>
    <w:rsid w:val="00BE3301"/>
    <w:rsid w:val="00BE6D89"/>
    <w:rsid w:val="00BF4FC1"/>
    <w:rsid w:val="00BF706C"/>
    <w:rsid w:val="00C063A4"/>
    <w:rsid w:val="00C45952"/>
    <w:rsid w:val="00C543D5"/>
    <w:rsid w:val="00C62A2C"/>
    <w:rsid w:val="00C646E7"/>
    <w:rsid w:val="00CA455D"/>
    <w:rsid w:val="00CC7F12"/>
    <w:rsid w:val="00D409D4"/>
    <w:rsid w:val="00D44AF2"/>
    <w:rsid w:val="00D56A57"/>
    <w:rsid w:val="00D66A01"/>
    <w:rsid w:val="00D8780A"/>
    <w:rsid w:val="00D90BA1"/>
    <w:rsid w:val="00DC37E2"/>
    <w:rsid w:val="00DC6C24"/>
    <w:rsid w:val="00DE4216"/>
    <w:rsid w:val="00E02629"/>
    <w:rsid w:val="00E038C9"/>
    <w:rsid w:val="00E057C2"/>
    <w:rsid w:val="00E13292"/>
    <w:rsid w:val="00E153B5"/>
    <w:rsid w:val="00E225F8"/>
    <w:rsid w:val="00E25F01"/>
    <w:rsid w:val="00E42BB1"/>
    <w:rsid w:val="00E738AE"/>
    <w:rsid w:val="00EA15CE"/>
    <w:rsid w:val="00EB1F50"/>
    <w:rsid w:val="00EB403F"/>
    <w:rsid w:val="00EC3C18"/>
    <w:rsid w:val="00F22B7E"/>
    <w:rsid w:val="00F678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3D58"/>
    <w:pPr>
      <w:spacing w:after="200" w:line="276" w:lineRule="auto"/>
    </w:pPr>
    <w:rPr>
      <w:rFonts w:ascii="Calibri" w:eastAsia="Calibri" w:hAnsi="Calibri" w:cs="Times New Roman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D58"/>
    <w:pPr>
      <w:ind w:left="720"/>
      <w:contextualSpacing/>
    </w:pPr>
  </w:style>
  <w:style w:type="paragraph" w:customStyle="1" w:styleId="Default">
    <w:name w:val="Default"/>
    <w:rsid w:val="00683D58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hr-HR"/>
    </w:rPr>
  </w:style>
  <w:style w:type="character" w:styleId="Hyperlink">
    <w:name w:val="Hyperlink"/>
    <w:basedOn w:val="DefaultParagraphFont"/>
    <w:uiPriority w:val="99"/>
    <w:unhideWhenUsed/>
    <w:rsid w:val="005D72D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2D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A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AA1"/>
    <w:rPr>
      <w:rFonts w:ascii="Tahoma" w:eastAsia="Calibri" w:hAnsi="Tahoma" w:cs="Tahoma"/>
      <w:sz w:val="16"/>
      <w:szCs w:val="16"/>
      <w:lang w:val="hr-HR" w:eastAsia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4lqc11" TargetMode="External"/><Relationship Id="rId13" Type="http://schemas.openxmlformats.org/officeDocument/2006/relationships/hyperlink" Target="https://bit.ly/34lqc11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34lqc11" TargetMode="External"/><Relationship Id="rId12" Type="http://schemas.openxmlformats.org/officeDocument/2006/relationships/hyperlink" Target="https://bit.ly/34lqc11" TargetMode="External"/><Relationship Id="rId17" Type="http://schemas.openxmlformats.org/officeDocument/2006/relationships/hyperlink" Target="https://bit.ly/34pBO2W" TargetMode="Externa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hyperlink" Target="https://bit.ly/34lqc11" TargetMode="External"/><Relationship Id="rId11" Type="http://schemas.openxmlformats.org/officeDocument/2006/relationships/hyperlink" Target="https://bit.ly/34lqc11" TargetMode="External"/><Relationship Id="rId5" Type="http://schemas.openxmlformats.org/officeDocument/2006/relationships/hyperlink" Target="https://bit.ly/34lqc11" TargetMode="External"/><Relationship Id="rId15" Type="http://schemas.openxmlformats.org/officeDocument/2006/relationships/hyperlink" Target="https://bit.ly/34pBO2W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it.ly/34lqc11" TargetMode="External"/><Relationship Id="rId14" Type="http://schemas.openxmlformats.org/officeDocument/2006/relationships/hyperlink" Target="https://bit.ly/34lqc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1</Pages>
  <Words>2147</Words>
  <Characters>12240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Stambuk</dc:creator>
  <cp:keywords/>
  <dc:description/>
  <cp:lastModifiedBy>sk-kivanjek</cp:lastModifiedBy>
  <cp:revision>115</cp:revision>
  <dcterms:created xsi:type="dcterms:W3CDTF">2020-08-16T12:56:00Z</dcterms:created>
  <dcterms:modified xsi:type="dcterms:W3CDTF">2021-12-01T13:36:00Z</dcterms:modified>
</cp:coreProperties>
</file>